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3656B" w14:textId="3ADC5360" w:rsidR="009D101C" w:rsidRPr="00314AAE" w:rsidRDefault="00564AF0" w:rsidP="009D101C">
      <w:pPr>
        <w:tabs>
          <w:tab w:val="left" w:pos="2974"/>
        </w:tabs>
        <w:rPr>
          <w:lang w:val="en-US"/>
        </w:rPr>
      </w:pPr>
      <w:bookmarkStart w:id="0" w:name="_Hlk44343647"/>
      <w:r>
        <w:rPr>
          <w:b/>
          <w:bCs/>
          <w:lang w:val="en-US"/>
        </w:rPr>
        <w:t xml:space="preserve">Supplementary </w:t>
      </w:r>
      <w:r w:rsidR="009D101C" w:rsidRPr="001E6237">
        <w:rPr>
          <w:b/>
          <w:bCs/>
          <w:lang w:val="en-US"/>
        </w:rPr>
        <w:t xml:space="preserve">Table </w:t>
      </w:r>
      <w:r>
        <w:rPr>
          <w:b/>
          <w:bCs/>
          <w:lang w:val="en-US"/>
        </w:rPr>
        <w:t>1</w:t>
      </w:r>
      <w:r w:rsidR="009D101C">
        <w:rPr>
          <w:b/>
          <w:lang w:val="en-US"/>
        </w:rPr>
        <w:t>:</w:t>
      </w:r>
      <w:r w:rsidR="009D101C" w:rsidRPr="00AB1118">
        <w:rPr>
          <w:b/>
          <w:lang w:val="en-US"/>
        </w:rPr>
        <w:t xml:space="preserve"> </w:t>
      </w:r>
      <w:r w:rsidR="009D101C">
        <w:rPr>
          <w:b/>
          <w:lang w:val="en-US"/>
        </w:rPr>
        <w:t>Patient-preferred outcomes by VS-patients</w:t>
      </w:r>
    </w:p>
    <w:tbl>
      <w:tblPr>
        <w:tblW w:w="85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9"/>
        <w:gridCol w:w="1833"/>
        <w:gridCol w:w="2739"/>
      </w:tblGrid>
      <w:tr w:rsidR="009D101C" w:rsidRPr="00314AAE" w14:paraId="7951742E" w14:textId="77777777" w:rsidTr="00F47243">
        <w:trPr>
          <w:trHeight w:val="252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8433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Categories</w:t>
            </w:r>
          </w:p>
        </w:tc>
        <w:tc>
          <w:tcPr>
            <w:tcW w:w="18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DA798F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N = 231</w:t>
            </w:r>
          </w:p>
        </w:tc>
        <w:tc>
          <w:tcPr>
            <w:tcW w:w="27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764567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 </w:t>
            </w:r>
          </w:p>
        </w:tc>
      </w:tr>
      <w:tr w:rsidR="009D101C" w:rsidRPr="00564AF0" w14:paraId="75B2A240" w14:textId="77777777" w:rsidTr="00F47243">
        <w:trPr>
          <w:trHeight w:val="252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2FAE7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31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52C042DD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Participants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, n (%)</w:t>
            </w:r>
          </w:p>
        </w:tc>
        <w:tc>
          <w:tcPr>
            <w:tcW w:w="273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34D1F50C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Symptom expressions (%</w:t>
            </w:r>
            <w:r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 xml:space="preserve"> of</w:t>
            </w:r>
            <w:r w:rsidRPr="00314AA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 xml:space="preserve"> total citations)</w:t>
            </w:r>
          </w:p>
        </w:tc>
      </w:tr>
      <w:tr w:rsidR="009D101C" w:rsidRPr="00564AF0" w14:paraId="2ADCCE22" w14:textId="77777777" w:rsidTr="00F47243">
        <w:trPr>
          <w:trHeight w:val="252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769BC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  <w:tc>
          <w:tcPr>
            <w:tcW w:w="183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4702E21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  <w:tc>
          <w:tcPr>
            <w:tcW w:w="273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EA6AA38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</w:tr>
      <w:tr w:rsidR="009D101C" w:rsidRPr="00564AF0" w14:paraId="43854387" w14:textId="77777777" w:rsidTr="00F47243">
        <w:trPr>
          <w:trHeight w:val="265"/>
        </w:trPr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DCB322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 </w:t>
            </w:r>
          </w:p>
        </w:tc>
        <w:tc>
          <w:tcPr>
            <w:tcW w:w="183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4D115CF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  <w:tc>
          <w:tcPr>
            <w:tcW w:w="273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43EAD26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</w:tr>
      <w:tr w:rsidR="009D101C" w:rsidRPr="00314AAE" w14:paraId="5926034F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C58C6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Hearing </w:t>
            </w: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preservation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68FC0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41 (61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5A133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41</w:t>
            </w:r>
          </w:p>
        </w:tc>
      </w:tr>
      <w:tr w:rsidR="009D101C" w:rsidRPr="00314AAE" w14:paraId="59D2858D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59C91D" w14:textId="3305E239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Balance</w:t>
            </w:r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preservation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852816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89</w:t>
            </w: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(3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8</w:t>
            </w: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.5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5FC9EE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89</w:t>
            </w:r>
          </w:p>
        </w:tc>
      </w:tr>
      <w:tr w:rsidR="009D101C" w:rsidRPr="00314AAE" w14:paraId="672D30FB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5A671C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A014FA">
              <w:rPr>
                <w:rFonts w:ascii="Calibri" w:eastAsia="Times New Roman" w:hAnsi="Calibri" w:cs="Times New Roman"/>
                <w:color w:val="000000"/>
                <w:lang w:eastAsia="nl-NL"/>
              </w:rPr>
              <w:t>Dizzines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vertigo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3284CC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1D680B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4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15.7%)</w:t>
            </w:r>
          </w:p>
        </w:tc>
      </w:tr>
      <w:tr w:rsidR="009D101C" w:rsidRPr="00314AAE" w14:paraId="245276DE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CF5DC" w14:textId="6B2B2BF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Tinnitus</w:t>
            </w:r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reduction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0C93F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80 (34.6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44F1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80</w:t>
            </w:r>
          </w:p>
        </w:tc>
      </w:tr>
      <w:tr w:rsidR="009D101C" w:rsidRPr="00314AAE" w14:paraId="62D9B9AC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A6E7A9" w14:textId="58BF114E" w:rsidR="009D101C" w:rsidRPr="00314AAE" w:rsidRDefault="00F47243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Restored</w:t>
            </w:r>
            <w:proofErr w:type="spellEnd"/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r w:rsidR="009D101C"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Energy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11FD09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50 (21.6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25166B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50</w:t>
            </w:r>
          </w:p>
        </w:tc>
      </w:tr>
      <w:tr w:rsidR="009D101C" w:rsidRPr="00314AAE" w14:paraId="0207AE0B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B4DB2B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Energy, 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48D8BD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AF9584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36 (72%)</w:t>
            </w:r>
          </w:p>
        </w:tc>
      </w:tr>
      <w:tr w:rsidR="009D101C" w:rsidRPr="00314AAE" w14:paraId="06565263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AC7B3D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Fatigue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00C98D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40F079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4 (28%)</w:t>
            </w:r>
          </w:p>
        </w:tc>
      </w:tr>
      <w:tr w:rsidR="009D101C" w:rsidRPr="00314AAE" w14:paraId="53F707C2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36054" w14:textId="29714FF9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Fac</w:t>
            </w:r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ial issues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reduction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3517A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42 (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8</w:t>
            </w: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.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2</w:t>
            </w: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9A2CA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45</w:t>
            </w:r>
          </w:p>
        </w:tc>
      </w:tr>
      <w:tr w:rsidR="009D101C" w:rsidRPr="00314AAE" w14:paraId="300B3B06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F1785D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Facial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nerve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A36E4A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CAD2F0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34 (75.6%)</w:t>
            </w:r>
          </w:p>
        </w:tc>
      </w:tr>
      <w:tr w:rsidR="009D101C" w:rsidRPr="00314AAE" w14:paraId="72850B74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41625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Trigeminal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nerve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24F6C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DD519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6 (13.3%)</w:t>
            </w:r>
          </w:p>
        </w:tc>
      </w:tr>
      <w:tr w:rsidR="009D101C" w:rsidRPr="00314AAE" w14:paraId="738CC2AD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4637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Smell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and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taste 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3AD88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5167D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5 (11.1%)</w:t>
            </w:r>
          </w:p>
        </w:tc>
      </w:tr>
      <w:tr w:rsidR="009D101C" w:rsidRPr="00314AAE" w14:paraId="5F551848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55E0E" w14:textId="1195973C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lang w:eastAsia="nl-NL"/>
              </w:rPr>
              <w:t>Emotional</w:t>
            </w:r>
            <w:proofErr w:type="spellEnd"/>
            <w:r w:rsidRPr="00314AAE">
              <w:rPr>
                <w:rFonts w:ascii="Calibri" w:eastAsia="Times New Roman" w:hAnsi="Calibri" w:cs="Times New Roman"/>
                <w:b/>
                <w:bCs/>
                <w:lang w:eastAsia="nl-NL"/>
              </w:rPr>
              <w:t xml:space="preserve"> health</w:t>
            </w:r>
            <w:r w:rsidR="00F47243">
              <w:rPr>
                <w:rFonts w:ascii="Calibri" w:eastAsia="Times New Roman" w:hAnsi="Calibri" w:cs="Times New Roman"/>
                <w:b/>
                <w:bCs/>
                <w:lang w:eastAsia="nl-NL"/>
              </w:rPr>
              <w:t xml:space="preserve">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lang w:eastAsia="nl-NL"/>
              </w:rPr>
              <w:t>improvement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63EFE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34 (14.8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B4C25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36</w:t>
            </w:r>
          </w:p>
        </w:tc>
      </w:tr>
      <w:tr w:rsidR="009D101C" w:rsidRPr="00314AAE" w14:paraId="2EB9392B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917146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Happiness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B37295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F8409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6 (44.4%)</w:t>
            </w:r>
          </w:p>
        </w:tc>
      </w:tr>
      <w:tr w:rsidR="009D101C" w:rsidRPr="00314AAE" w14:paraId="1324407D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2EFAE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Feeling safe 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and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secure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19D82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46004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2 (33.3%)</w:t>
            </w:r>
          </w:p>
        </w:tc>
      </w:tr>
      <w:tr w:rsidR="009D101C" w:rsidRPr="00314AAE" w14:paraId="75B2120C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CAB660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Anxiety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/Stress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C37F35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F3D153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5 (13.9%)</w:t>
            </w:r>
          </w:p>
        </w:tc>
      </w:tr>
      <w:tr w:rsidR="009D101C" w:rsidRPr="00314AAE" w14:paraId="443B0F0A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B5FB4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Emotional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health, 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5447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52A78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2 (5.6%)</w:t>
            </w:r>
          </w:p>
        </w:tc>
      </w:tr>
      <w:tr w:rsidR="009D101C" w:rsidRPr="00314AAE" w14:paraId="4201DFFE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CDD7B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Independence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899245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BD520E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 (2.8%)</w:t>
            </w:r>
          </w:p>
        </w:tc>
      </w:tr>
      <w:tr w:rsidR="009D101C" w:rsidRPr="00314AAE" w14:paraId="20EC9FE1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AE53E" w14:textId="6C3914F4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Pain</w:t>
            </w:r>
            <w:proofErr w:type="spellEnd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reduction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970CA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22 (9.5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8B31F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22</w:t>
            </w: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</w:p>
        </w:tc>
      </w:tr>
      <w:tr w:rsidR="009D101C" w:rsidRPr="00314AAE" w14:paraId="53C3A6DC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E38A1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Headache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F53AE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9EFDB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20</w:t>
            </w: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90</w:t>
            </w: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.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9</w:t>
            </w: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%)</w:t>
            </w:r>
          </w:p>
        </w:tc>
      </w:tr>
      <w:tr w:rsidR="009D101C" w:rsidRPr="00314AAE" w14:paraId="0D0FFAFB" w14:textId="77777777" w:rsidTr="00F47243">
        <w:trPr>
          <w:trHeight w:val="316"/>
        </w:trPr>
        <w:tc>
          <w:tcPr>
            <w:tcW w:w="5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51AF8" w14:textId="77777777" w:rsidR="009D101C" w:rsidRPr="001E6237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val="en-GB" w:eastAsia="nl-NL"/>
              </w:rPr>
            </w:pPr>
            <w:r w:rsidRPr="001E6237">
              <w:rPr>
                <w:rFonts w:ascii="Calibri" w:eastAsia="Times New Roman" w:hAnsi="Calibri" w:cs="Times New Roman"/>
                <w:color w:val="000000"/>
                <w:lang w:val="en-GB" w:eastAsia="nl-NL"/>
              </w:rPr>
              <w:t>Pain, other (backache and neckaches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855CA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9.1%)</w:t>
            </w:r>
          </w:p>
        </w:tc>
      </w:tr>
      <w:tr w:rsidR="009D101C" w:rsidRPr="00314AAE" w14:paraId="66208867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C256F" w14:textId="70BA42A9" w:rsidR="009D101C" w:rsidRPr="00F47243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n-US"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Treatment </w:t>
            </w: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related</w:t>
            </w:r>
            <w:proofErr w:type="spellEnd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lang w:eastAsia="nl-NL"/>
              </w:rPr>
              <w:t>improvement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4DA49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1 (4.8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6D686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1</w:t>
            </w:r>
          </w:p>
        </w:tc>
      </w:tr>
      <w:tr w:rsidR="009D101C" w:rsidRPr="00314AAE" w14:paraId="76B52A6C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BA54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Worries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for side 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effects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1D300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88078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7 (63.6%)</w:t>
            </w:r>
          </w:p>
        </w:tc>
      </w:tr>
      <w:tr w:rsidR="009D101C" w:rsidRPr="00314AAE" w14:paraId="707BD183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95F3B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Length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of recovery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726CA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7CA62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4 (36.4%)</w:t>
            </w:r>
          </w:p>
        </w:tc>
      </w:tr>
      <w:tr w:rsidR="009D101C" w:rsidRPr="00314AAE" w14:paraId="1A76E76F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18C78" w14:textId="685D1ABA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Cognitive</w:t>
            </w:r>
            <w:proofErr w:type="spellEnd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function</w:t>
            </w:r>
            <w:proofErr w:type="spellEnd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lang w:eastAsia="nl-NL"/>
              </w:rPr>
              <w:t>improvement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6B76D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1 (4.8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7B6A7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2</w:t>
            </w:r>
          </w:p>
        </w:tc>
      </w:tr>
      <w:tr w:rsidR="009D101C" w:rsidRPr="00314AAE" w14:paraId="36AB45B0" w14:textId="77777777" w:rsidTr="00F47243">
        <w:trPr>
          <w:trHeight w:val="316"/>
        </w:trPr>
        <w:tc>
          <w:tcPr>
            <w:tcW w:w="5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93ABB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Better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concentration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/focus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EF49F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6 (50%)</w:t>
            </w:r>
          </w:p>
        </w:tc>
      </w:tr>
      <w:tr w:rsidR="009D101C" w:rsidRPr="00314AAE" w14:paraId="02611FC2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9D472E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Cognitive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function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, 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C08C2D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CE535F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4 (33.3%)</w:t>
            </w:r>
          </w:p>
        </w:tc>
      </w:tr>
      <w:tr w:rsidR="009D101C" w:rsidRPr="00314AAE" w14:paraId="42ECC4B8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C0A73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Sleeping-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ability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9C7BA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01546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 (8.3%)</w:t>
            </w:r>
          </w:p>
        </w:tc>
      </w:tr>
      <w:tr w:rsidR="009D101C" w:rsidRPr="00314AAE" w14:paraId="6E8BF429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399B8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Memory 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enhancement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CD747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B7172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 (8.3%)</w:t>
            </w:r>
          </w:p>
        </w:tc>
      </w:tr>
      <w:tr w:rsidR="009D101C" w:rsidRPr="00314AAE" w14:paraId="046D5ED9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2A942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Tumor control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3ECDD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0 (4.3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2DAB6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0</w:t>
            </w:r>
          </w:p>
        </w:tc>
      </w:tr>
      <w:tr w:rsidR="009D101C" w:rsidRPr="00314AAE" w14:paraId="62108E21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C5F81" w14:textId="6EF4BFA8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Other</w:t>
            </w:r>
            <w:proofErr w:type="spellEnd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lang w:eastAsia="nl-NL"/>
              </w:rPr>
              <w:t>improvements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CC4E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9 (3.8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8A4E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9</w:t>
            </w:r>
          </w:p>
        </w:tc>
      </w:tr>
      <w:tr w:rsidR="009D101C" w:rsidRPr="00314AAE" w14:paraId="15D69BE8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95FE2" w14:textId="6F768615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Social</w:t>
            </w:r>
            <w:proofErr w:type="spellEnd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health</w:t>
            </w:r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lang w:eastAsia="nl-NL"/>
              </w:rPr>
              <w:t>improvement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02E0E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8 (3.5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39778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0</w:t>
            </w:r>
          </w:p>
        </w:tc>
      </w:tr>
      <w:tr w:rsidR="009D101C" w:rsidRPr="00314AAE" w14:paraId="6AD07F36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27C76E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Social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inclusion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1AB0FC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048E37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7 (70%)</w:t>
            </w:r>
          </w:p>
        </w:tc>
      </w:tr>
      <w:tr w:rsidR="009D101C" w:rsidRPr="00314AAE" w14:paraId="03166DA2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D3366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Participation</w:t>
            </w:r>
            <w:proofErr w:type="spellEnd"/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in society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9C8C4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D296" w14:textId="77777777" w:rsidR="009D101C" w:rsidRPr="00314AAE" w:rsidRDefault="009D101C" w:rsidP="00904F80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3 (30.0%)</w:t>
            </w:r>
          </w:p>
        </w:tc>
      </w:tr>
      <w:tr w:rsidR="009D101C" w:rsidRPr="00314AAE" w14:paraId="5BAF678A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8889E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M</w:t>
            </w: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aintaining</w:t>
            </w:r>
            <w:proofErr w:type="spellEnd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HR</w:t>
            </w: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QoL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DC1AF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8 (3.5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C2E77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8</w:t>
            </w:r>
          </w:p>
        </w:tc>
      </w:tr>
      <w:tr w:rsidR="009D101C" w:rsidRPr="00314AAE" w14:paraId="42319350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410F1" w14:textId="006D907D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Hyperacusis</w:t>
            </w:r>
            <w:proofErr w:type="spellEnd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reduction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D866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2 (0.87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C9BCB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2</w:t>
            </w:r>
          </w:p>
        </w:tc>
      </w:tr>
      <w:tr w:rsidR="009D101C" w:rsidRPr="00314AAE" w14:paraId="1AA8C0E4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D325E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Ability</w:t>
            </w:r>
            <w:proofErr w:type="spellEnd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to</w:t>
            </w:r>
            <w:proofErr w:type="spellEnd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work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1EC81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2 (0.87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AFF16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2</w:t>
            </w:r>
          </w:p>
        </w:tc>
      </w:tr>
      <w:tr w:rsidR="009D101C" w:rsidRPr="00314AAE" w14:paraId="0B74CA7B" w14:textId="77777777" w:rsidTr="00F47243">
        <w:trPr>
          <w:trHeight w:val="316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CB2C2" w14:textId="46D41834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Sports</w:t>
            </w:r>
            <w:proofErr w:type="spellEnd"/>
            <w:r w:rsidR="00F47243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="00F47243">
              <w:rPr>
                <w:rFonts w:ascii="Calibri" w:eastAsia="Times New Roman" w:hAnsi="Calibri" w:cs="Times New Roman"/>
                <w:b/>
                <w:bCs/>
                <w:lang w:eastAsia="nl-NL"/>
              </w:rPr>
              <w:t>improvement</w:t>
            </w:r>
            <w:proofErr w:type="spellEnd"/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2A4B4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 (0.43%)</w:t>
            </w:r>
          </w:p>
        </w:tc>
        <w:tc>
          <w:tcPr>
            <w:tcW w:w="27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55A44" w14:textId="77777777" w:rsidR="009D101C" w:rsidRPr="00314AAE" w:rsidRDefault="009D101C" w:rsidP="00904F8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314AAE">
              <w:rPr>
                <w:rFonts w:ascii="Calibri" w:eastAsia="Times New Roman" w:hAnsi="Calibri" w:cs="Times New Roman"/>
                <w:color w:val="000000"/>
                <w:lang w:eastAsia="nl-NL"/>
              </w:rPr>
              <w:t>1</w:t>
            </w:r>
          </w:p>
        </w:tc>
      </w:tr>
    </w:tbl>
    <w:p w14:paraId="5EA932D9" w14:textId="058D24AE" w:rsidR="009D101C" w:rsidRPr="009D101C" w:rsidRDefault="009D101C" w:rsidP="009D101C">
      <w:pPr>
        <w:tabs>
          <w:tab w:val="left" w:pos="2974"/>
        </w:tabs>
        <w:rPr>
          <w:lang w:val="en-US"/>
        </w:rPr>
      </w:pPr>
      <w:r>
        <w:rPr>
          <w:lang w:val="en-US"/>
        </w:rPr>
        <w:br/>
      </w:r>
      <w:r w:rsidRPr="00E2470A">
        <w:rPr>
          <w:i/>
          <w:iCs/>
          <w:lang w:val="en-US"/>
        </w:rPr>
        <w:t>VS</w:t>
      </w:r>
      <w:r>
        <w:rPr>
          <w:lang w:val="en-US"/>
        </w:rPr>
        <w:t xml:space="preserve"> vestibular schwannoma,</w:t>
      </w:r>
      <w:r w:rsidRPr="00E2470A">
        <w:rPr>
          <w:i/>
          <w:iCs/>
          <w:lang w:val="en-US"/>
        </w:rPr>
        <w:t xml:space="preserve"> n</w:t>
      </w:r>
      <w:r>
        <w:rPr>
          <w:lang w:val="en-US"/>
        </w:rPr>
        <w:t xml:space="preserve"> number, </w:t>
      </w:r>
      <w:r w:rsidRPr="00E2470A">
        <w:rPr>
          <w:i/>
          <w:iCs/>
          <w:lang w:val="en-US"/>
        </w:rPr>
        <w:t>HRQoL</w:t>
      </w:r>
      <w:r>
        <w:rPr>
          <w:lang w:val="en-US"/>
        </w:rPr>
        <w:t xml:space="preserve"> health-related quality of life</w:t>
      </w:r>
      <w:r>
        <w:rPr>
          <w:b/>
          <w:lang w:val="en-US"/>
        </w:rPr>
        <w:br w:type="page"/>
      </w:r>
    </w:p>
    <w:p w14:paraId="32BEF87D" w14:textId="77777777" w:rsidR="009A05F1" w:rsidRDefault="009A05F1">
      <w:pPr>
        <w:rPr>
          <w:b/>
          <w:lang w:val="en-US"/>
        </w:rPr>
        <w:sectPr w:rsidR="009A05F1" w:rsidSect="009A05F1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bookmarkEnd w:id="0"/>
    <w:p w14:paraId="6F9405A1" w14:textId="02DC6D1D" w:rsidR="009403DE" w:rsidRPr="00EC05C7" w:rsidRDefault="00564AF0" w:rsidP="003E26DE">
      <w:pPr>
        <w:rPr>
          <w:lang w:val="en-US"/>
        </w:rPr>
      </w:pPr>
      <w:r>
        <w:rPr>
          <w:b/>
          <w:lang w:val="en-US"/>
        </w:rPr>
        <w:lastRenderedPageBreak/>
        <w:t xml:space="preserve">Supplementary </w:t>
      </w:r>
      <w:r w:rsidR="009403DE" w:rsidRPr="009403DE">
        <w:rPr>
          <w:b/>
          <w:lang w:val="en-US"/>
        </w:rPr>
        <w:t xml:space="preserve">Table </w:t>
      </w:r>
      <w:r>
        <w:rPr>
          <w:b/>
          <w:lang w:val="en-US"/>
        </w:rPr>
        <w:t>2</w:t>
      </w:r>
      <w:r w:rsidR="003E26DE">
        <w:rPr>
          <w:b/>
          <w:lang w:val="en-US"/>
        </w:rPr>
        <w:t>:</w:t>
      </w:r>
      <w:r w:rsidR="009403DE">
        <w:rPr>
          <w:lang w:val="en-US"/>
        </w:rPr>
        <w:t xml:space="preserve"> </w:t>
      </w:r>
      <w:r w:rsidR="009403DE" w:rsidRPr="009403DE">
        <w:rPr>
          <w:b/>
          <w:lang w:val="en-US"/>
        </w:rPr>
        <w:t xml:space="preserve">Experienced </w:t>
      </w:r>
      <w:r w:rsidR="003E26DE">
        <w:rPr>
          <w:b/>
          <w:lang w:val="en-US"/>
        </w:rPr>
        <w:t xml:space="preserve">management-related </w:t>
      </w:r>
      <w:r w:rsidR="009403DE" w:rsidRPr="009403DE">
        <w:rPr>
          <w:b/>
          <w:lang w:val="en-US"/>
        </w:rPr>
        <w:t>s</w:t>
      </w:r>
      <w:r w:rsidR="009403DE">
        <w:rPr>
          <w:b/>
          <w:lang w:val="en-US"/>
        </w:rPr>
        <w:t>ide effects</w:t>
      </w:r>
      <w:r w:rsidR="009403DE" w:rsidRPr="009403DE">
        <w:rPr>
          <w:b/>
          <w:lang w:val="en-US"/>
        </w:rPr>
        <w:t>, their impact and frequencies.</w:t>
      </w:r>
    </w:p>
    <w:tbl>
      <w:tblPr>
        <w:tblW w:w="1344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97"/>
        <w:gridCol w:w="1607"/>
        <w:gridCol w:w="1822"/>
        <w:gridCol w:w="1538"/>
        <w:gridCol w:w="1333"/>
        <w:gridCol w:w="1152"/>
        <w:gridCol w:w="1440"/>
        <w:gridCol w:w="1155"/>
      </w:tblGrid>
      <w:tr w:rsidR="009403DE" w:rsidRPr="009403DE" w14:paraId="710C4FEE" w14:textId="77777777" w:rsidTr="00EC05C7">
        <w:trPr>
          <w:trHeight w:val="234"/>
        </w:trPr>
        <w:tc>
          <w:tcPr>
            <w:tcW w:w="33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8DA9D" w14:textId="09926AD5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Categories</w:t>
            </w:r>
          </w:p>
        </w:tc>
        <w:tc>
          <w:tcPr>
            <w:tcW w:w="1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78CE2" w14:textId="2BC699BA" w:rsidR="009403DE" w:rsidRPr="009403DE" w:rsidRDefault="009403DE" w:rsidP="0026480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N = 129</w:t>
            </w:r>
            <w:r w:rsidR="003E26DE" w:rsidRPr="003E26DE">
              <w:rPr>
                <w:rFonts w:ascii="Calibri" w:eastAsia="Times New Roman" w:hAnsi="Calibri" w:cs="Times New Roman"/>
                <w:color w:val="000000"/>
                <w:vertAlign w:val="superscript"/>
                <w:lang w:eastAsia="nl-NL"/>
              </w:rPr>
              <w:t>a</w:t>
            </w:r>
          </w:p>
        </w:tc>
        <w:tc>
          <w:tcPr>
            <w:tcW w:w="18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44776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 </w:t>
            </w:r>
          </w:p>
        </w:tc>
        <w:tc>
          <w:tcPr>
            <w:tcW w:w="15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A5277F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 </w:t>
            </w:r>
          </w:p>
        </w:tc>
        <w:tc>
          <w:tcPr>
            <w:tcW w:w="13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E909C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 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80A0E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1685DE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 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1A53C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 </w:t>
            </w:r>
          </w:p>
        </w:tc>
      </w:tr>
      <w:tr w:rsidR="009403DE" w:rsidRPr="009403DE" w14:paraId="4ACB3A7D" w14:textId="77777777" w:rsidTr="00EC05C7">
        <w:trPr>
          <w:trHeight w:val="269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537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60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7D86261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Participants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, n (%)</w:t>
            </w:r>
          </w:p>
        </w:tc>
        <w:tc>
          <w:tcPr>
            <w:tcW w:w="182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1E703818" w14:textId="5A7CFCB8" w:rsidR="009403DE" w:rsidRPr="009403DE" w:rsidRDefault="00462EEA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Symptom</w:t>
            </w:r>
            <w:r w:rsidR="009403DE" w:rsidRPr="009403D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 xml:space="preserve"> expressions (% </w:t>
            </w:r>
            <w:r w:rsidR="003E26D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of</w:t>
            </w:r>
            <w:r w:rsidR="009403DE" w:rsidRPr="009403D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 xml:space="preserve"> total citations)</w:t>
            </w:r>
          </w:p>
        </w:tc>
        <w:tc>
          <w:tcPr>
            <w:tcW w:w="153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5224BC9F" w14:textId="0F941F5E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 xml:space="preserve">Mean </w:t>
            </w:r>
            <w:r w:rsidR="003E26D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i</w:t>
            </w:r>
            <w:r w:rsidRPr="009403D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 xml:space="preserve">mpact on </w:t>
            </w:r>
            <w:r w:rsidR="00EC05C7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HR</w:t>
            </w:r>
            <w:r w:rsidRPr="009403D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QoL (SD)</w:t>
            </w:r>
          </w:p>
        </w:tc>
        <w:tc>
          <w:tcPr>
            <w:tcW w:w="5080" w:type="dxa"/>
            <w:gridSpan w:val="4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4F9AC" w14:textId="77777777" w:rsidR="009403DE" w:rsidRPr="009403DE" w:rsidRDefault="009403DE" w:rsidP="009403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Frequency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%)</w:t>
            </w:r>
          </w:p>
        </w:tc>
      </w:tr>
      <w:tr w:rsidR="009403DE" w:rsidRPr="009403DE" w14:paraId="2E9B2A2A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FA2AD" w14:textId="77777777" w:rsidR="009403DE" w:rsidRPr="009403DE" w:rsidRDefault="009403DE" w:rsidP="009403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60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E60BBD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011E2DE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53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939435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5080" w:type="dxa"/>
            <w:gridSpan w:val="4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D9B25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</w:tr>
      <w:tr w:rsidR="009403DE" w:rsidRPr="009403DE" w14:paraId="3ED2C36C" w14:textId="77777777" w:rsidTr="00EC05C7">
        <w:trPr>
          <w:trHeight w:val="326"/>
        </w:trPr>
        <w:tc>
          <w:tcPr>
            <w:tcW w:w="339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AD6B72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 </w:t>
            </w:r>
          </w:p>
        </w:tc>
        <w:tc>
          <w:tcPr>
            <w:tcW w:w="160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4FFB44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0B2F22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53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C00F2D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715483" w14:textId="77777777" w:rsidR="009403DE" w:rsidRPr="009403DE" w:rsidRDefault="009403DE" w:rsidP="003E2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Continuou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3EBB9" w14:textId="77777777" w:rsidR="009403DE" w:rsidRPr="009403DE" w:rsidRDefault="009403DE" w:rsidP="009403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Often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36F2A6" w14:textId="77777777" w:rsidR="009403DE" w:rsidRPr="009403DE" w:rsidRDefault="009403DE" w:rsidP="009403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Sometimes</w:t>
            </w:r>
            <w:proofErr w:type="spellEnd"/>
          </w:p>
        </w:tc>
        <w:tc>
          <w:tcPr>
            <w:tcW w:w="11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0786FF" w14:textId="77777777" w:rsidR="009403DE" w:rsidRPr="009403DE" w:rsidRDefault="009403DE" w:rsidP="009403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Rarely</w:t>
            </w:r>
            <w:proofErr w:type="spellEnd"/>
          </w:p>
        </w:tc>
      </w:tr>
      <w:tr w:rsidR="009403DE" w:rsidRPr="009403DE" w14:paraId="6F8C3D5D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FD77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Hearing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97973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82 (63.6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4F15E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85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C6CA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123C6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64C5A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C0857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8BDF6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</w:tr>
      <w:tr w:rsidR="009403DE" w:rsidRPr="009403DE" w14:paraId="3D2842DD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FF0F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Deafness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7E068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8B64B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7 (67.1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64426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.5 (2.2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124A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1.4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89D2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8.1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26DC9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AAFD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.8%</w:t>
            </w:r>
          </w:p>
        </w:tc>
      </w:tr>
      <w:tr w:rsidR="009403DE" w:rsidRPr="009403DE" w14:paraId="7FE80486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9F2DF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Hearing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loss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7460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56AE8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3 (27.1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3184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.4 (1.5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6448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6.5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F39B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0.4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52EE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3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5AB43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9403DE" w:rsidRPr="009403DE" w14:paraId="7FDBCEF8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28B0F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Hyperacusis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740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8DF27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4 (4.7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5A4E6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8 (0.8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3DB3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5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D36F3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1F90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5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C02FE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9403DE" w:rsidRPr="009403DE" w14:paraId="2057217E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FF44F" w14:textId="20649EA8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r w:rsidR="003E26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Sound </w:t>
            </w:r>
            <w:proofErr w:type="spellStart"/>
            <w:r w:rsidR="003E26DE">
              <w:rPr>
                <w:rFonts w:ascii="Calibri" w:eastAsia="Times New Roman" w:hAnsi="Calibri" w:cs="Times New Roman"/>
                <w:color w:val="000000"/>
                <w:lang w:eastAsia="nl-NL"/>
              </w:rPr>
              <w:t>localization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C4A0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95E9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 (2.4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0E688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8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8D5E9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11B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AF9D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05418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9403DE" w:rsidRPr="009403DE" w14:paraId="2E780471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CB38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Balance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B98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63 (48.8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C489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5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30E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50840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A30EE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3DE58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5C58A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</w:tr>
      <w:tr w:rsidR="009403DE" w:rsidRPr="009403DE" w14:paraId="1B9509D0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F3D9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Imbalance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9A75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568E8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49 (75.4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65E0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.4 (2.2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212E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4.7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BF20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6.7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09C4F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6.5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94B28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.0%</w:t>
            </w:r>
          </w:p>
        </w:tc>
      </w:tr>
      <w:tr w:rsidR="009403DE" w:rsidRPr="009403DE" w14:paraId="0404E44B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62098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Dizziness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vertigo)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D2B4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133C1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3 (20.0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B567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.7 (2.2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10DE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3.1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EA4A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0.8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F05F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8.5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58FA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.7%</w:t>
            </w:r>
          </w:p>
        </w:tc>
      </w:tr>
      <w:tr w:rsidR="009403DE" w:rsidRPr="009403DE" w14:paraId="13188D04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6D6EE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Nausea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03F73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F1A8E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 (3.1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ABC7D" w14:textId="6085BCED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.5 (</w:t>
            </w:r>
            <w:r w:rsidR="003E26DE">
              <w:rPr>
                <w:rFonts w:ascii="Calibri" w:eastAsia="Times New Roman" w:hAnsi="Calibri" w:cs="Times New Roman"/>
                <w:color w:val="000000"/>
                <w:lang w:eastAsia="nl-NL"/>
              </w:rPr>
              <w:t>NA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DC779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A5269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85DB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0DC1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</w:t>
            </w:r>
          </w:p>
        </w:tc>
      </w:tr>
      <w:tr w:rsidR="009403DE" w:rsidRPr="009403DE" w14:paraId="23E1AAB8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6957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Light-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headed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FD25D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60A1B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 (1.5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EA339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88D62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4D3F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4DC7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A6F0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.0%</w:t>
            </w:r>
          </w:p>
        </w:tc>
      </w:tr>
      <w:tr w:rsidR="009403DE" w:rsidRPr="009403DE" w14:paraId="259BC059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F2C83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Face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650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51 (39.5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6873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1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C72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96EDF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F1CBA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E02DB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06BFD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</w:tr>
      <w:tr w:rsidR="009403DE" w:rsidRPr="009403DE" w14:paraId="4A296803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EDE7C" w14:textId="4F274F93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Facial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nerve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A382E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FD39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5 (57.4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45C9B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 (2.2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18B8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4.3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2EFE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8.6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F7F6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1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A750D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.7%</w:t>
            </w:r>
          </w:p>
        </w:tc>
      </w:tr>
      <w:tr w:rsidR="009403DE" w:rsidRPr="009403DE" w14:paraId="4A287B97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81155" w14:textId="32248B40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Eye</w:t>
            </w:r>
            <w:r w:rsidR="003E26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problems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DC65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ED6FD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3 (21.3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A8A83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.2 (2.7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0C54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46.2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D91D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5.4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06C3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3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4AA5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5.4%</w:t>
            </w:r>
          </w:p>
        </w:tc>
      </w:tr>
      <w:tr w:rsidR="009403DE" w:rsidRPr="009403DE" w14:paraId="54F4AB11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A267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Trigeminal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nerve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2C8E6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EA55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2 (19.7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A35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 (2.7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2CA2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6.7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209D2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8.3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F73FD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5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17B5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9403DE" w:rsidRPr="009403DE" w14:paraId="700E0A45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38072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Smell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and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taste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3640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0B5B0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 (1.6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6D85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5317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7186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07C3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A1E6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9403DE" w:rsidRPr="009403DE" w14:paraId="1DAAF674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CEEA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Energy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B702E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42 (32.6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B5873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42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CEF0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B6CD6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B2089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1CF6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FC024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</w:tr>
      <w:tr w:rsidR="009403DE" w:rsidRPr="009403DE" w14:paraId="1DB2569C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D7DA8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Fatigue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A74BD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D6747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7 (88.1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FE8EF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.5 (1.8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7E00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7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975A2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6.8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2979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3.5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DC66F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.7%</w:t>
            </w:r>
          </w:p>
        </w:tc>
      </w:tr>
      <w:tr w:rsidR="009403DE" w:rsidRPr="009403DE" w14:paraId="5FE1E602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60AF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6F462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A597F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 (11.9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84DC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.8 (1.5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BBF2D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207ED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4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DC2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786F9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9403DE" w:rsidRPr="009403DE" w14:paraId="2A381CA8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1B59D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Tinnitus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12E8A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37 (28.7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32A3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7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6D4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 (2.1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AD73F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6.7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043EE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1.9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AFC9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9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8314D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.4%</w:t>
            </w:r>
          </w:p>
        </w:tc>
      </w:tr>
      <w:tr w:rsidR="009403DE" w:rsidRPr="009403DE" w14:paraId="7F83CE5A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03006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Cognitive</w:t>
            </w:r>
            <w:proofErr w:type="spellEnd"/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impairment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F2B9A" w14:textId="68623642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2</w:t>
            </w:r>
            <w:r w:rsidR="007E121F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5</w:t>
            </w: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(</w:t>
            </w:r>
            <w:r w:rsidR="000E4152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9</w:t>
            </w: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.</w:t>
            </w:r>
            <w:r w:rsidR="000E4152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4</w:t>
            </w: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8691F" w14:textId="0E4CC08F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</w:t>
            </w:r>
            <w:r w:rsidR="007E121F">
              <w:rPr>
                <w:rFonts w:ascii="Calibri" w:eastAsia="Times New Roman" w:hAnsi="Calibri" w:cs="Times New Roman"/>
                <w:color w:val="000000"/>
                <w:lang w:eastAsia="nl-NL"/>
              </w:rPr>
              <w:t>2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58A4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597BD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AE303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3AA28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37F9E" w14:textId="77777777" w:rsidR="009403DE" w:rsidRPr="009403DE" w:rsidRDefault="009403DE" w:rsidP="009403D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</w:tr>
      <w:tr w:rsidR="009403DE" w:rsidRPr="009403DE" w14:paraId="5281DC83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047F4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Concentration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5663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DED5F" w14:textId="7849DE91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5 (4</w:t>
            </w:r>
            <w:r w:rsidR="007E121F">
              <w:rPr>
                <w:rFonts w:ascii="Calibri" w:eastAsia="Times New Roman" w:hAnsi="Calibri" w:cs="Times New Roman"/>
                <w:color w:val="000000"/>
                <w:lang w:eastAsia="nl-NL"/>
              </w:rPr>
              <w:t>6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.</w:t>
            </w:r>
            <w:r w:rsidR="007E121F">
              <w:rPr>
                <w:rFonts w:ascii="Calibri" w:eastAsia="Times New Roman" w:hAnsi="Calibri" w:cs="Times New Roman"/>
                <w:color w:val="000000"/>
                <w:lang w:eastAsia="nl-NL"/>
              </w:rPr>
              <w:t>9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1641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.9 (1.4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A7B1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6.7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0825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3.3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4EF6F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27F7D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7E121F" w:rsidRPr="009403DE" w14:paraId="4B4493BA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652E27" w14:textId="5484A766" w:rsidR="007E121F" w:rsidRPr="009403DE" w:rsidRDefault="007E121F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lastRenderedPageBreak/>
              <w:t xml:space="preserve">  </w:t>
            </w:r>
            <w:proofErr w:type="spellStart"/>
            <w:r w:rsidR="000E4152">
              <w:rPr>
                <w:rFonts w:ascii="Calibri" w:eastAsia="Times New Roman" w:hAnsi="Calibri" w:cs="Times New Roman"/>
                <w:color w:val="000000"/>
                <w:lang w:eastAsia="nl-NL"/>
              </w:rPr>
              <w:t>Overstimulated</w:t>
            </w:r>
            <w:proofErr w:type="spellEnd"/>
            <w:r w:rsidR="000E4152">
              <w:rPr>
                <w:rFonts w:ascii="Calibri" w:eastAsia="Times New Roman" w:hAnsi="Calibri" w:cs="Times New Roman"/>
                <w:color w:val="000000"/>
                <w:lang w:eastAsia="nl-NL"/>
              </w:rPr>
              <w:t>/</w:t>
            </w:r>
            <w:proofErr w:type="spellStart"/>
            <w:r w:rsidR="000E4152">
              <w:rPr>
                <w:rFonts w:ascii="Calibri" w:eastAsia="Times New Roman" w:hAnsi="Calibri" w:cs="Times New Roman"/>
                <w:color w:val="000000"/>
                <w:lang w:eastAsia="nl-NL"/>
              </w:rPr>
              <w:t>chaotic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A853A0" w14:textId="77777777" w:rsidR="007E121F" w:rsidRPr="009403DE" w:rsidRDefault="007E121F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9D0993" w14:textId="77774D89" w:rsidR="007E121F" w:rsidRPr="009403DE" w:rsidRDefault="000E4152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5 (15.6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852E56" w14:textId="4104D26A" w:rsidR="007E121F" w:rsidRPr="009403DE" w:rsidRDefault="000E4152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6.6 (1.1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4F5C3A" w14:textId="7C363A57" w:rsidR="007E121F" w:rsidRPr="009403DE" w:rsidRDefault="000E4152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9205C0" w14:textId="23A134AA" w:rsidR="007E121F" w:rsidRPr="009403DE" w:rsidRDefault="000E4152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10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F340C8" w14:textId="72BBC405" w:rsidR="007E121F" w:rsidRPr="009403DE" w:rsidRDefault="000E4152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09350A" w14:textId="46561775" w:rsidR="007E121F" w:rsidRPr="009403DE" w:rsidRDefault="000E4152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9403DE" w:rsidRPr="009403DE" w14:paraId="18FFE89F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CB09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Memory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impairment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02B09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FD45B" w14:textId="77777777" w:rsidR="009403DE" w:rsidRPr="009403DE" w:rsidRDefault="009403DE" w:rsidP="009403D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 (15.2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89F7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 (1.4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39995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79C3C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158A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1E020" w14:textId="77777777" w:rsidR="009403DE" w:rsidRPr="009403DE" w:rsidRDefault="009403DE" w:rsidP="009403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13365500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ADD324" w14:textId="2FAFC41C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89F176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00E633" w14:textId="05033E84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5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15.6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8C246B" w14:textId="68820759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.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8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3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.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DFA4E" w14:textId="5F60C06A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4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586F95" w14:textId="1DC28F9B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4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BD7A86" w14:textId="4C0BF2C4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1246E2" w14:textId="016D31A8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20%</w:t>
            </w:r>
          </w:p>
        </w:tc>
      </w:tr>
      <w:tr w:rsidR="000E4152" w:rsidRPr="009403DE" w14:paraId="5A6FD37C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BC9B2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Sleeping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57268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2B0DB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 (6.1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7C0CA" w14:textId="7008F87A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 (</w:t>
            </w:r>
            <w:r w:rsidR="003E26DE">
              <w:rPr>
                <w:rFonts w:ascii="Calibri" w:eastAsia="Times New Roman" w:hAnsi="Calibri" w:cs="Times New Roman"/>
                <w:color w:val="000000"/>
                <w:lang w:eastAsia="nl-NL"/>
              </w:rPr>
              <w:t>NA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BC959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80525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A1D8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CA481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0.0%</w:t>
            </w:r>
          </w:p>
        </w:tc>
      </w:tr>
      <w:tr w:rsidR="000E4152" w:rsidRPr="009403DE" w14:paraId="0B5A3110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12819" w14:textId="221FB5D9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Pain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BF7B6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24 (18.6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AD689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7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5224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1F0B1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6E6D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800F3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92A57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</w:tr>
      <w:tr w:rsidR="000E4152" w:rsidRPr="009403DE" w14:paraId="08D91B08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8E40B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Headache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13A6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9642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3 (85.2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024F6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 (2.4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6DA0B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6.1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7A851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4.8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120D8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0.4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5A3C9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8.7%</w:t>
            </w:r>
          </w:p>
        </w:tc>
      </w:tr>
      <w:tr w:rsidR="000E4152" w:rsidRPr="009403DE" w14:paraId="735946EE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C08D" w14:textId="162BC432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="00F15FD2">
              <w:rPr>
                <w:rFonts w:ascii="Calibri" w:eastAsia="Times New Roman" w:hAnsi="Calibri" w:cs="Times New Roman"/>
                <w:color w:val="000000"/>
                <w:lang w:eastAsia="nl-NL"/>
              </w:rPr>
              <w:t>Not</w:t>
            </w:r>
            <w:proofErr w:type="spellEnd"/>
            <w:r w:rsidR="00F15FD2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="00F15FD2">
              <w:rPr>
                <w:rFonts w:ascii="Calibri" w:eastAsia="Times New Roman" w:hAnsi="Calibri" w:cs="Times New Roman"/>
                <w:color w:val="000000"/>
                <w:lang w:eastAsia="nl-NL"/>
              </w:rPr>
              <w:t>specified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D8F01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3F287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 (11.1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C04BB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.3 (2.1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E2BA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3.3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EC9CB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6.7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035D5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DF1F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42888CD0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3185D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Neck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pain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A8405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7A4A9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 (3.7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B000" w14:textId="5F9C815E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9</w:t>
            </w:r>
            <w:r w:rsidR="00A626AB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0CA36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A6E21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FD322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B5F7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492C2B51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ED75D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Post treatment, </w:t>
            </w:r>
            <w:proofErr w:type="spellStart"/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8CF6C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6 (12.4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A2465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6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31F72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.4 (1.9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A2059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.3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7B831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8.8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2230A" w14:textId="5891F735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8</w:t>
            </w:r>
            <w:r w:rsidR="007242B7">
              <w:rPr>
                <w:rFonts w:ascii="Calibri" w:eastAsia="Times New Roman" w:hAnsi="Calibri" w:cs="Times New Roman"/>
                <w:color w:val="000000"/>
                <w:lang w:eastAsia="nl-NL"/>
              </w:rPr>
              <w:t>.0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71E8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7.5%</w:t>
            </w:r>
          </w:p>
        </w:tc>
      </w:tr>
      <w:tr w:rsidR="000E4152" w:rsidRPr="009403DE" w14:paraId="4DB9449F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69453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Psychological</w:t>
            </w:r>
            <w:proofErr w:type="spellEnd"/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impairment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FC15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2 (9.3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799DB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3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6336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0111A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DBE1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BFA84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6122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</w:tr>
      <w:tr w:rsidR="000E4152" w:rsidRPr="009403DE" w14:paraId="5ABC1BC6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A578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Anxiety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DF3F2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47370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 (23.1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D7884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(1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517DA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CD02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3.3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56BCB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3.3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508B6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3.3%</w:t>
            </w:r>
          </w:p>
        </w:tc>
      </w:tr>
      <w:tr w:rsidR="000E4152" w:rsidRPr="009403DE" w14:paraId="62FA74A2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6181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Insecurity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38542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DDF6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 (23.1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F0DEB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 (1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5CB68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3.3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94937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6.7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ACD85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B61FA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2549BE4E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24B5EA" w14:textId="27A96E2D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Emotional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3C938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2B42CE" w14:textId="2014975C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2 (15.4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AED465" w14:textId="1A26EBC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2.5 (</w:t>
            </w:r>
            <w:r w:rsidR="003E26DE">
              <w:rPr>
                <w:rFonts w:ascii="Calibri" w:eastAsia="Times New Roman" w:hAnsi="Calibri" w:cs="Times New Roman"/>
                <w:color w:val="000000"/>
                <w:lang w:eastAsia="nl-NL"/>
              </w:rPr>
              <w:t>NA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16EE65" w14:textId="4475BB8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5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C4925F" w14:textId="76499F3A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30461E" w14:textId="4C484654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5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FEAD43" w14:textId="04CB9AA0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5C382F3F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8B01B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Frustration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and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tension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8C6C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FEC95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 (15.4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3F3DD" w14:textId="0456AFA4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7 (</w:t>
            </w:r>
            <w:r w:rsidR="003E26DE">
              <w:rPr>
                <w:rFonts w:ascii="Calibri" w:eastAsia="Times New Roman" w:hAnsi="Calibri" w:cs="Times New Roman"/>
                <w:color w:val="000000"/>
                <w:lang w:eastAsia="nl-NL"/>
              </w:rPr>
              <w:t>NA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F0FB2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9F229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BE836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826E0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526D6D7A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975DA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Sadness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/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Depression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109A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8A6B6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 (15.4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4187" w14:textId="74C28544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.5 (</w:t>
            </w:r>
            <w:r w:rsidR="003E26DE">
              <w:rPr>
                <w:rFonts w:ascii="Calibri" w:eastAsia="Times New Roman" w:hAnsi="Calibri" w:cs="Times New Roman"/>
                <w:color w:val="000000"/>
                <w:lang w:eastAsia="nl-NL"/>
              </w:rPr>
              <w:t>NA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E8E5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87A13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01826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B3D5A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.0%</w:t>
            </w:r>
          </w:p>
        </w:tc>
      </w:tr>
      <w:tr w:rsidR="000E4152" w:rsidRPr="009403DE" w14:paraId="5C004573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6AE5E4" w14:textId="141D5B71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0263C0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B98369" w14:textId="4549B340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1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7.7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F311A3" w14:textId="376E76BE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3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F8606C" w14:textId="23CE1E5B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97F0A4" w14:textId="356F5FE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F7A284" w14:textId="0CBEE86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10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25ABF" w14:textId="12E675D6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5F4822BC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BB9C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Socioeconomical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324CA" w14:textId="24EDC8DF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0</w:t>
            </w: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(</w:t>
            </w:r>
            <w:r w:rsidR="007242B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7.8</w:t>
            </w: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74068" w14:textId="2E15B1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11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ECC9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CA688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DA724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1F3F5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8DCB7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</w:tr>
      <w:tr w:rsidR="000E4152" w:rsidRPr="009403DE" w14:paraId="5C2A76E4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605C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Social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interaction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8FF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B1D1A" w14:textId="0702CD9E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 (</w:t>
            </w:r>
            <w:r w:rsidR="007242B7">
              <w:rPr>
                <w:rFonts w:ascii="Calibri" w:eastAsia="Times New Roman" w:hAnsi="Calibri" w:cs="Times New Roman"/>
                <w:color w:val="000000"/>
                <w:lang w:eastAsia="nl-NL"/>
              </w:rPr>
              <w:t>4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.</w:t>
            </w:r>
            <w:r w:rsidR="007242B7">
              <w:rPr>
                <w:rFonts w:ascii="Calibri" w:eastAsia="Times New Roman" w:hAnsi="Calibri" w:cs="Times New Roman"/>
                <w:color w:val="000000"/>
                <w:lang w:eastAsia="nl-NL"/>
              </w:rPr>
              <w:t>5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844D7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8 (0.7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5B024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2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32C39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8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443B3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5FE53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3E0AECE5" w14:textId="77777777" w:rsidTr="00EC05C7">
        <w:trPr>
          <w:trHeight w:val="336"/>
        </w:trPr>
        <w:tc>
          <w:tcPr>
            <w:tcW w:w="50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E044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Leisure time (hobby,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sports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B8FEF" w14:textId="4E9BEA0E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 (</w:t>
            </w:r>
            <w:r w:rsidR="007242B7">
              <w:rPr>
                <w:rFonts w:ascii="Calibri" w:eastAsia="Times New Roman" w:hAnsi="Calibri" w:cs="Times New Roman"/>
                <w:color w:val="000000"/>
                <w:lang w:eastAsia="nl-NL"/>
              </w:rPr>
              <w:t>27.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D87A3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8.3 (1.2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93A74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66.7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43D80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8044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3.3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A1600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7242B7" w:rsidRPr="009403DE" w14:paraId="3B4175AF" w14:textId="77777777" w:rsidTr="00EC05C7">
        <w:trPr>
          <w:trHeight w:val="336"/>
        </w:trPr>
        <w:tc>
          <w:tcPr>
            <w:tcW w:w="50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593CFC" w14:textId="54D21A2D" w:rsidR="007242B7" w:rsidRPr="009403DE" w:rsidRDefault="007242B7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Avoiding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busy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places</w:t>
            </w:r>
            <w:proofErr w:type="spellEnd"/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855382" w14:textId="38FF5084" w:rsidR="007242B7" w:rsidRPr="009403DE" w:rsidRDefault="007242B7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2 (18.2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E17266" w14:textId="0733E28B" w:rsidR="007242B7" w:rsidRPr="009403DE" w:rsidRDefault="007242B7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7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EE9A88" w14:textId="50623DE8" w:rsidR="007242B7" w:rsidRPr="009403DE" w:rsidRDefault="007242B7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AB2753" w14:textId="0F7BC8D9" w:rsidR="007242B7" w:rsidRPr="009403DE" w:rsidRDefault="007242B7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5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1085C6" w14:textId="72049B82" w:rsidR="007242B7" w:rsidRPr="009403DE" w:rsidRDefault="007242B7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5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E8E90E" w14:textId="20C2F36B" w:rsidR="007242B7" w:rsidRPr="009403DE" w:rsidRDefault="007242B7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57F791B8" w14:textId="77777777" w:rsidTr="00EC05C7">
        <w:trPr>
          <w:trHeight w:val="336"/>
        </w:trPr>
        <w:tc>
          <w:tcPr>
            <w:tcW w:w="50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EE070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Job (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loss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/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not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functioning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4FAF5" w14:textId="64D8B10C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 (</w:t>
            </w:r>
            <w:r w:rsidR="007242B7">
              <w:rPr>
                <w:rFonts w:ascii="Calibri" w:eastAsia="Times New Roman" w:hAnsi="Calibri" w:cs="Times New Roman"/>
                <w:color w:val="000000"/>
                <w:lang w:eastAsia="nl-NL"/>
              </w:rPr>
              <w:t>9</w:t>
            </w: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.1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C73C7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9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26CE9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91BC3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AB7B9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6EA4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5F3B94DE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E2273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Post treatment </w:t>
            </w:r>
            <w:proofErr w:type="spellStart"/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symptoms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C711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5 (3.9%)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C4F7D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21BB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F293E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E102F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9AB1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E33F1" w14:textId="77777777" w:rsidR="000E4152" w:rsidRPr="009403DE" w:rsidRDefault="000E4152" w:rsidP="000E415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l-NL"/>
              </w:rPr>
            </w:pPr>
          </w:p>
        </w:tc>
      </w:tr>
      <w:tr w:rsidR="000E4152" w:rsidRPr="009403DE" w14:paraId="7A44A0AF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ED35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Wound</w:t>
            </w:r>
            <w:proofErr w:type="spellEnd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infection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AB498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ED062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 (20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D1D09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4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FE684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B46B8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4E8D7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584C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586A973D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54F37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CVA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CB6BD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B4E9F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 (20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3FB0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9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34B5D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EEB42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3E67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E4D5D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6795FFD0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8F0A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Trombosis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5FDCD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6A352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 (20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78B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3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9303F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CBA34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02426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795A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0C090341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3B2F8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 CSF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leakage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596DB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92354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 (20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D35AB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5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A708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A370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EEF1C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BC8C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</w:tr>
      <w:tr w:rsidR="000E4152" w:rsidRPr="009403DE" w14:paraId="43C63BDA" w14:textId="77777777" w:rsidTr="00EC05C7">
        <w:trPr>
          <w:trHeight w:val="336"/>
        </w:trPr>
        <w:tc>
          <w:tcPr>
            <w:tcW w:w="3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E9786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lastRenderedPageBreak/>
              <w:t xml:space="preserve">  </w:t>
            </w:r>
            <w:proofErr w:type="spellStart"/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Hallucinations</w:t>
            </w:r>
            <w:proofErr w:type="spellEnd"/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D163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9768" w14:textId="77777777" w:rsidR="000E4152" w:rsidRPr="009403DE" w:rsidRDefault="000E4152" w:rsidP="000E4152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 (20%)</w:t>
            </w: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565D2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4 (NA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F8A3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26CC3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37617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0.0%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636EE" w14:textId="77777777" w:rsidR="000E4152" w:rsidRPr="009403DE" w:rsidRDefault="000E4152" w:rsidP="000E415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9403DE">
              <w:rPr>
                <w:rFonts w:ascii="Calibri" w:eastAsia="Times New Roman" w:hAnsi="Calibri" w:cs="Times New Roman"/>
                <w:color w:val="000000"/>
                <w:lang w:eastAsia="nl-NL"/>
              </w:rPr>
              <w:t>100%</w:t>
            </w:r>
          </w:p>
        </w:tc>
      </w:tr>
    </w:tbl>
    <w:p w14:paraId="26F2E98C" w14:textId="3F7F1756" w:rsidR="009403DE" w:rsidRDefault="009403DE"/>
    <w:p w14:paraId="0AB402C0" w14:textId="77777777" w:rsidR="00EC05C7" w:rsidRDefault="003E26DE" w:rsidP="00EC05C7">
      <w:pPr>
        <w:rPr>
          <w:lang w:val="en-GB"/>
        </w:rPr>
      </w:pPr>
      <w:r>
        <w:rPr>
          <w:vertAlign w:val="superscript"/>
          <w:lang w:val="en-GB"/>
        </w:rPr>
        <w:t>a</w:t>
      </w:r>
      <w:r w:rsidR="00654F7C" w:rsidRPr="00654F7C">
        <w:rPr>
          <w:lang w:val="en-GB"/>
        </w:rPr>
        <w:t xml:space="preserve"> treated patients n= 125, </w:t>
      </w:r>
      <w:r w:rsidR="00654F7C">
        <w:rPr>
          <w:lang w:val="en-GB"/>
        </w:rPr>
        <w:t xml:space="preserve">patients in </w:t>
      </w:r>
      <w:r w:rsidR="00654F7C" w:rsidRPr="00654F7C">
        <w:rPr>
          <w:lang w:val="en-GB"/>
        </w:rPr>
        <w:t>w</w:t>
      </w:r>
      <w:r w:rsidR="00654F7C">
        <w:rPr>
          <w:lang w:val="en-GB"/>
        </w:rPr>
        <w:t>ait and scan</w:t>
      </w:r>
      <w:r w:rsidR="00654F7C" w:rsidRPr="00654F7C">
        <w:rPr>
          <w:lang w:val="en-GB"/>
        </w:rPr>
        <w:t xml:space="preserve"> </w:t>
      </w:r>
      <w:r w:rsidR="00654F7C">
        <w:rPr>
          <w:lang w:val="en-GB"/>
        </w:rPr>
        <w:t xml:space="preserve">protocol </w:t>
      </w:r>
      <w:r w:rsidR="00654F7C" w:rsidRPr="00654F7C">
        <w:rPr>
          <w:lang w:val="en-GB"/>
        </w:rPr>
        <w:t>n= 4</w:t>
      </w:r>
    </w:p>
    <w:p w14:paraId="4E0B2427" w14:textId="64BB347B" w:rsidR="00EC05C7" w:rsidRPr="00EC05C7" w:rsidRDefault="00EC05C7" w:rsidP="00EC05C7">
      <w:pPr>
        <w:rPr>
          <w:lang w:val="en-GB"/>
        </w:rPr>
      </w:pPr>
      <w:r w:rsidRPr="00EC05C7">
        <w:rPr>
          <w:i/>
          <w:iCs/>
          <w:lang w:val="en-US"/>
        </w:rPr>
        <w:t>n</w:t>
      </w:r>
      <w:r>
        <w:rPr>
          <w:lang w:val="en-US"/>
        </w:rPr>
        <w:t xml:space="preserve"> number, HRQoL health-related quality of life,</w:t>
      </w:r>
      <w:r w:rsidRPr="00EC05C7">
        <w:rPr>
          <w:i/>
          <w:iCs/>
          <w:lang w:val="en-US"/>
        </w:rPr>
        <w:t xml:space="preserve"> SD</w:t>
      </w:r>
      <w:r w:rsidRPr="00EC05C7">
        <w:rPr>
          <w:lang w:val="en-US"/>
        </w:rPr>
        <w:t xml:space="preserve"> standard deviation</w:t>
      </w:r>
      <w:r>
        <w:rPr>
          <w:lang w:val="en-US"/>
        </w:rPr>
        <w:t xml:space="preserve">, </w:t>
      </w:r>
      <w:r w:rsidRPr="00EC05C7">
        <w:rPr>
          <w:i/>
          <w:iCs/>
          <w:lang w:val="en-US"/>
        </w:rPr>
        <w:t>NA</w:t>
      </w:r>
      <w:r>
        <w:rPr>
          <w:lang w:val="en-US"/>
        </w:rPr>
        <w:t xml:space="preserve"> not applicable, </w:t>
      </w:r>
      <w:r w:rsidRPr="00EC05C7">
        <w:rPr>
          <w:i/>
          <w:iCs/>
          <w:lang w:val="en-US"/>
        </w:rPr>
        <w:t>CVA</w:t>
      </w:r>
      <w:r>
        <w:rPr>
          <w:lang w:val="en-US"/>
        </w:rPr>
        <w:t xml:space="preserve"> c</w:t>
      </w:r>
      <w:r w:rsidRPr="00EC05C7">
        <w:rPr>
          <w:lang w:val="en-US"/>
        </w:rPr>
        <w:t>erebrovascular accident</w:t>
      </w:r>
      <w:r>
        <w:rPr>
          <w:lang w:val="en-US"/>
        </w:rPr>
        <w:t xml:space="preserve">, </w:t>
      </w:r>
      <w:r w:rsidRPr="00EC05C7">
        <w:rPr>
          <w:i/>
          <w:iCs/>
          <w:lang w:val="en-US"/>
        </w:rPr>
        <w:t>CSF</w:t>
      </w:r>
      <w:r>
        <w:rPr>
          <w:lang w:val="en-US"/>
        </w:rPr>
        <w:t xml:space="preserve"> c</w:t>
      </w:r>
      <w:r w:rsidRPr="00EC05C7">
        <w:rPr>
          <w:lang w:val="en-US"/>
        </w:rPr>
        <w:t>erebrospinal fluid</w:t>
      </w:r>
    </w:p>
    <w:p w14:paraId="611DC493" w14:textId="77777777" w:rsidR="00EC05C7" w:rsidRPr="00EC05C7" w:rsidRDefault="00EC05C7">
      <w:pPr>
        <w:rPr>
          <w:lang w:val="en-US"/>
        </w:rPr>
      </w:pPr>
    </w:p>
    <w:p w14:paraId="4FF6610C" w14:textId="77777777" w:rsidR="009403DE" w:rsidRPr="00654F7C" w:rsidRDefault="009403DE">
      <w:pPr>
        <w:rPr>
          <w:lang w:val="en-GB"/>
        </w:rPr>
      </w:pPr>
    </w:p>
    <w:p w14:paraId="39F5E440" w14:textId="77777777" w:rsidR="009403DE" w:rsidRPr="00654F7C" w:rsidRDefault="009403DE">
      <w:pPr>
        <w:rPr>
          <w:lang w:val="en-GB"/>
        </w:rPr>
      </w:pPr>
    </w:p>
    <w:p w14:paraId="29422B64" w14:textId="77777777" w:rsidR="009403DE" w:rsidRPr="00654F7C" w:rsidRDefault="009403DE">
      <w:pPr>
        <w:rPr>
          <w:lang w:val="en-GB"/>
        </w:rPr>
      </w:pPr>
    </w:p>
    <w:p w14:paraId="6A876162" w14:textId="77777777" w:rsidR="009403DE" w:rsidRPr="00654F7C" w:rsidRDefault="009403DE">
      <w:pPr>
        <w:rPr>
          <w:lang w:val="en-GB"/>
        </w:rPr>
      </w:pPr>
    </w:p>
    <w:p w14:paraId="66AFE66F" w14:textId="77777777" w:rsidR="009403DE" w:rsidRPr="00654F7C" w:rsidRDefault="009403DE">
      <w:pPr>
        <w:rPr>
          <w:lang w:val="en-GB"/>
        </w:rPr>
      </w:pPr>
    </w:p>
    <w:p w14:paraId="05281781" w14:textId="77777777" w:rsidR="009403DE" w:rsidRPr="00654F7C" w:rsidRDefault="009403DE">
      <w:pPr>
        <w:rPr>
          <w:lang w:val="en-GB"/>
        </w:rPr>
      </w:pPr>
    </w:p>
    <w:p w14:paraId="6E1A67E8" w14:textId="77777777" w:rsidR="009403DE" w:rsidRPr="00654F7C" w:rsidRDefault="009403DE">
      <w:pPr>
        <w:rPr>
          <w:lang w:val="en-GB"/>
        </w:rPr>
      </w:pPr>
    </w:p>
    <w:p w14:paraId="06112A64" w14:textId="77777777" w:rsidR="009403DE" w:rsidRPr="00654F7C" w:rsidRDefault="009403DE">
      <w:pPr>
        <w:rPr>
          <w:lang w:val="en-GB"/>
        </w:rPr>
      </w:pPr>
    </w:p>
    <w:p w14:paraId="5B940296" w14:textId="77777777" w:rsidR="009403DE" w:rsidRPr="00654F7C" w:rsidRDefault="009403DE">
      <w:pPr>
        <w:rPr>
          <w:lang w:val="en-GB"/>
        </w:rPr>
      </w:pPr>
    </w:p>
    <w:p w14:paraId="5834208A" w14:textId="77777777" w:rsidR="009403DE" w:rsidRPr="00654F7C" w:rsidRDefault="009403DE">
      <w:pPr>
        <w:rPr>
          <w:lang w:val="en-GB"/>
        </w:rPr>
      </w:pPr>
    </w:p>
    <w:p w14:paraId="62D1251F" w14:textId="77777777" w:rsidR="009403DE" w:rsidRPr="00654F7C" w:rsidRDefault="009403DE">
      <w:pPr>
        <w:rPr>
          <w:lang w:val="en-GB"/>
        </w:rPr>
      </w:pPr>
    </w:p>
    <w:p w14:paraId="0C8A120C" w14:textId="77777777" w:rsidR="009403DE" w:rsidRPr="00654F7C" w:rsidRDefault="009403DE">
      <w:pPr>
        <w:rPr>
          <w:lang w:val="en-GB"/>
        </w:rPr>
      </w:pPr>
    </w:p>
    <w:p w14:paraId="27E30C89" w14:textId="77777777" w:rsidR="009403DE" w:rsidRPr="00654F7C" w:rsidRDefault="009403DE">
      <w:pPr>
        <w:rPr>
          <w:lang w:val="en-GB"/>
        </w:rPr>
      </w:pPr>
    </w:p>
    <w:p w14:paraId="4C64A3C2" w14:textId="77777777" w:rsidR="009403DE" w:rsidRPr="00654F7C" w:rsidRDefault="009403DE">
      <w:pPr>
        <w:rPr>
          <w:lang w:val="en-GB"/>
        </w:rPr>
      </w:pPr>
    </w:p>
    <w:p w14:paraId="4BEB27F6" w14:textId="77777777" w:rsidR="009403DE" w:rsidRPr="00654F7C" w:rsidRDefault="009403DE">
      <w:pPr>
        <w:rPr>
          <w:lang w:val="en-GB"/>
        </w:rPr>
      </w:pPr>
    </w:p>
    <w:p w14:paraId="399AA0C1" w14:textId="77777777" w:rsidR="00264807" w:rsidRPr="00654F7C" w:rsidRDefault="00264807" w:rsidP="009403DE">
      <w:pPr>
        <w:spacing w:after="0" w:line="240" w:lineRule="auto"/>
        <w:rPr>
          <w:rFonts w:ascii="Calibri" w:eastAsia="Times New Roman" w:hAnsi="Calibri" w:cs="Times New Roman"/>
          <w:color w:val="000000"/>
          <w:lang w:val="en-GB" w:eastAsia="nl-NL"/>
        </w:rPr>
        <w:sectPr w:rsidR="00264807" w:rsidRPr="00654F7C" w:rsidSect="009A05F1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pPr w:leftFromText="141" w:rightFromText="141" w:vertAnchor="text" w:horzAnchor="margin" w:tblpXSpec="center" w:tblpY="622"/>
        <w:tblW w:w="793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28"/>
        <w:gridCol w:w="1880"/>
        <w:gridCol w:w="2830"/>
      </w:tblGrid>
      <w:tr w:rsidR="00AB1118" w:rsidRPr="00264807" w14:paraId="3CE27C61" w14:textId="77777777" w:rsidTr="001E6237">
        <w:trPr>
          <w:trHeight w:val="264"/>
        </w:trPr>
        <w:tc>
          <w:tcPr>
            <w:tcW w:w="32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4EF3D" w14:textId="47D5F203" w:rsidR="00AB1118" w:rsidRPr="00264807" w:rsidRDefault="00314AAE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  <w:bookmarkStart w:id="1" w:name="_Hlk47107737"/>
            <w:r w:rsidRPr="009403DE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lastRenderedPageBreak/>
              <w:t>Categories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FAE262" w14:textId="75B24610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N = 83</w:t>
            </w:r>
            <w:r w:rsidR="001E6237" w:rsidRPr="001E6237">
              <w:rPr>
                <w:rFonts w:ascii="Calibri" w:eastAsia="Times New Roman" w:hAnsi="Calibri" w:cs="Times New Roman"/>
                <w:color w:val="000000"/>
                <w:vertAlign w:val="superscript"/>
                <w:lang w:eastAsia="nl-NL"/>
              </w:rPr>
              <w:t>a</w:t>
            </w:r>
          </w:p>
        </w:tc>
        <w:tc>
          <w:tcPr>
            <w:tcW w:w="2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CBA0BE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 </w:t>
            </w:r>
          </w:p>
        </w:tc>
      </w:tr>
      <w:tr w:rsidR="00AB1118" w:rsidRPr="00564AF0" w14:paraId="3D55D7FD" w14:textId="77777777" w:rsidTr="001E6237">
        <w:trPr>
          <w:trHeight w:val="264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6988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  <w:tc>
          <w:tcPr>
            <w:tcW w:w="188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0B3F6D83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Participants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, n (%)</w:t>
            </w:r>
          </w:p>
        </w:tc>
        <w:tc>
          <w:tcPr>
            <w:tcW w:w="283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1B58EBAC" w14:textId="2947576E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 xml:space="preserve">Symptom expressions (% </w:t>
            </w:r>
            <w:r w:rsidR="001E6237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 xml:space="preserve">of </w:t>
            </w:r>
            <w:r w:rsidRPr="00264807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total citations)</w:t>
            </w:r>
          </w:p>
        </w:tc>
      </w:tr>
      <w:tr w:rsidR="00AB1118" w:rsidRPr="00564AF0" w14:paraId="114A79D1" w14:textId="77777777" w:rsidTr="001E6237">
        <w:trPr>
          <w:trHeight w:val="264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BC8B9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  <w:tc>
          <w:tcPr>
            <w:tcW w:w="18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3602371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  <w:tc>
          <w:tcPr>
            <w:tcW w:w="283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A3C95C5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</w:tr>
      <w:tr w:rsidR="00AB1118" w:rsidRPr="00564AF0" w14:paraId="7189D300" w14:textId="77777777" w:rsidTr="001E6237">
        <w:trPr>
          <w:trHeight w:val="276"/>
        </w:trPr>
        <w:tc>
          <w:tcPr>
            <w:tcW w:w="32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2FF2D5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val="en-US" w:eastAsia="nl-NL"/>
              </w:rPr>
              <w:t> </w:t>
            </w:r>
          </w:p>
        </w:tc>
        <w:tc>
          <w:tcPr>
            <w:tcW w:w="18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783C027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  <w:tc>
          <w:tcPr>
            <w:tcW w:w="283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46F6BDC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US" w:eastAsia="nl-NL"/>
              </w:rPr>
            </w:pPr>
          </w:p>
        </w:tc>
      </w:tr>
      <w:tr w:rsidR="00AB1118" w:rsidRPr="00264807" w14:paraId="3D22F46B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9F69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Social</w:t>
            </w:r>
            <w:proofErr w:type="spellEnd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engagement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05517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72 (86.7%)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D13F1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105</w:t>
            </w:r>
          </w:p>
        </w:tc>
      </w:tr>
      <w:tr w:rsidR="00AB1118" w:rsidRPr="00264807" w14:paraId="0C7D7C54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78DFB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Social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contacts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/</w:t>
            </w: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activitie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E993F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9CF2C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57 (54.3%)</w:t>
            </w:r>
          </w:p>
        </w:tc>
      </w:tr>
      <w:tr w:rsidR="00AB1118" w:rsidRPr="00264807" w14:paraId="2D837CF4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75A3A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Group </w:t>
            </w: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conversation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D2BA4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FF62A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48 (45.7%)</w:t>
            </w:r>
          </w:p>
        </w:tc>
      </w:tr>
      <w:tr w:rsidR="00AB1118" w:rsidRPr="00264807" w14:paraId="0FE2DA25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47E1D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Work</w:t>
            </w:r>
            <w:proofErr w:type="spellEnd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and</w:t>
            </w:r>
            <w:proofErr w:type="spellEnd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task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6F873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50 (60.2%)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62C6B" w14:textId="77777777" w:rsidR="00AB1118" w:rsidRPr="00264807" w:rsidRDefault="00AB1118" w:rsidP="00314A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65</w:t>
            </w:r>
          </w:p>
        </w:tc>
      </w:tr>
      <w:tr w:rsidR="00AB1118" w:rsidRPr="00264807" w14:paraId="0D9409C7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765AE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Job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48C71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CA8CA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41 (63.1%)</w:t>
            </w:r>
          </w:p>
        </w:tc>
      </w:tr>
      <w:tr w:rsidR="00AB1118" w:rsidRPr="00264807" w14:paraId="00C5BA3A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7DA35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Domestic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chore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ADE98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A6807" w14:textId="54A9C702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1</w:t>
            </w:r>
            <w:r w:rsidR="009F6AC9">
              <w:rPr>
                <w:rFonts w:ascii="Calibri" w:eastAsia="Times New Roman" w:hAnsi="Calibri" w:cs="Times New Roman"/>
                <w:color w:val="000000"/>
                <w:lang w:eastAsia="nl-NL"/>
              </w:rPr>
              <w:t>7</w:t>
            </w: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2</w:t>
            </w:r>
            <w:r w:rsidR="009F6AC9">
              <w:rPr>
                <w:rFonts w:ascii="Calibri" w:eastAsia="Times New Roman" w:hAnsi="Calibri" w:cs="Times New Roman"/>
                <w:color w:val="000000"/>
                <w:lang w:eastAsia="nl-NL"/>
              </w:rPr>
              <w:t>6</w:t>
            </w: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.</w:t>
            </w:r>
            <w:r w:rsidR="009F6AC9">
              <w:rPr>
                <w:rFonts w:ascii="Calibri" w:eastAsia="Times New Roman" w:hAnsi="Calibri" w:cs="Times New Roman"/>
                <w:color w:val="000000"/>
                <w:lang w:eastAsia="nl-NL"/>
              </w:rPr>
              <w:t>2</w:t>
            </w: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%)</w:t>
            </w:r>
          </w:p>
        </w:tc>
      </w:tr>
      <w:tr w:rsidR="00AB1118" w:rsidRPr="00264807" w14:paraId="111DD34C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5E2D7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2C8B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BF04" w14:textId="2AA11D69" w:rsidR="00AB1118" w:rsidRPr="00264807" w:rsidRDefault="009F6AC9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5</w:t>
            </w:r>
            <w:r w:rsidR="00AB1118"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(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7</w:t>
            </w:r>
            <w:r w:rsidR="00AB1118"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.</w:t>
            </w: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7</w:t>
            </w:r>
            <w:r w:rsidR="00AB1118"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%)</w:t>
            </w:r>
          </w:p>
        </w:tc>
      </w:tr>
      <w:tr w:rsidR="00AB1118" w:rsidRPr="00264807" w14:paraId="08A6C82C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FD217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Education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BA122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17AF5" w14:textId="77777777" w:rsidR="00AB1118" w:rsidRPr="00264807" w:rsidRDefault="00AB1118" w:rsidP="00314AAE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2 (3.1%)</w:t>
            </w:r>
          </w:p>
        </w:tc>
      </w:tr>
      <w:tr w:rsidR="009F6AC9" w:rsidRPr="00264807" w14:paraId="29429E1E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5411B4" w14:textId="2011AE14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F6AC9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(</w:t>
            </w:r>
            <w:proofErr w:type="spellStart"/>
            <w:r w:rsidRPr="009F6AC9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Avoiding</w:t>
            </w:r>
            <w:proofErr w:type="spellEnd"/>
            <w:r w:rsidRPr="009F6AC9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) busy </w:t>
            </w:r>
            <w:proofErr w:type="spellStart"/>
            <w:r w:rsidRPr="009F6AC9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place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37D72C" w14:textId="61500942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F6AC9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47 (56.6%)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466FFB" w14:textId="56801A91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47</w:t>
            </w:r>
          </w:p>
        </w:tc>
      </w:tr>
      <w:tr w:rsidR="009F6AC9" w:rsidRPr="00264807" w14:paraId="252CF538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9F82F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Sport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2DF64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29 (34.9%)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E1A2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30</w:t>
            </w:r>
          </w:p>
        </w:tc>
      </w:tr>
      <w:tr w:rsidR="009F6AC9" w:rsidRPr="00264807" w14:paraId="4F0FAD11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8385D" w14:textId="08E923C0" w:rsidR="009F6AC9" w:rsidRPr="00264807" w:rsidRDefault="009D1FEC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General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sport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72B84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D37BA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27 (90.0%)</w:t>
            </w:r>
          </w:p>
        </w:tc>
      </w:tr>
      <w:tr w:rsidR="009F6AC9" w:rsidRPr="00264807" w14:paraId="0DCA656A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F3E7E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Hiking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D2F07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215C9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2 (6.7%)</w:t>
            </w:r>
          </w:p>
        </w:tc>
      </w:tr>
      <w:tr w:rsidR="009F6AC9" w:rsidRPr="00264807" w14:paraId="4EC78571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3920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Running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95226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14743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1 (3.3%)</w:t>
            </w:r>
          </w:p>
        </w:tc>
      </w:tr>
      <w:tr w:rsidR="009F6AC9" w:rsidRPr="00264807" w14:paraId="68123927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7316B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Traffic </w:t>
            </w: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participation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FBFE5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22 (26.5%)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18EDB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24</w:t>
            </w:r>
          </w:p>
        </w:tc>
      </w:tr>
      <w:tr w:rsidR="009F6AC9" w:rsidRPr="00264807" w14:paraId="062F3289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785F4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Cycling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AB3FC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7BC49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15 (62.5%)</w:t>
            </w:r>
          </w:p>
        </w:tc>
      </w:tr>
      <w:tr w:rsidR="009F6AC9" w:rsidRPr="00264807" w14:paraId="7480E68C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26877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Car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driving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8DFF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A57A3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4 (16.7%)</w:t>
            </w:r>
          </w:p>
        </w:tc>
      </w:tr>
      <w:tr w:rsidR="009F6AC9" w:rsidRPr="00264807" w14:paraId="1B7FCC0D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7D00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Walking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D3175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F21C9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2 (8.3%)</w:t>
            </w:r>
          </w:p>
        </w:tc>
      </w:tr>
      <w:tr w:rsidR="009F6AC9" w:rsidRPr="00264807" w14:paraId="66A21B68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3D2C3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Motor-</w:t>
            </w: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cycling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9339E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E17C2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1 (4.2%)</w:t>
            </w:r>
          </w:p>
        </w:tc>
      </w:tr>
      <w:tr w:rsidR="009F6AC9" w:rsidRPr="00264807" w14:paraId="26235170" w14:textId="77777777" w:rsidTr="001E6237">
        <w:trPr>
          <w:trHeight w:val="330"/>
        </w:trPr>
        <w:tc>
          <w:tcPr>
            <w:tcW w:w="51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24BE1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Avoidence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of public </w:t>
            </w: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places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5F48C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1 (4.2%)</w:t>
            </w:r>
          </w:p>
        </w:tc>
      </w:tr>
      <w:tr w:rsidR="009F6AC9" w:rsidRPr="00264807" w14:paraId="2F81087B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80078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6B9B5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F44D8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1 (4.2%)</w:t>
            </w:r>
          </w:p>
        </w:tc>
      </w:tr>
      <w:tr w:rsidR="009F6AC9" w:rsidRPr="00264807" w14:paraId="1D4556F0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F33C0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Leisure </w:t>
            </w: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activitie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0F0CB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9 (22.9%)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25D62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22</w:t>
            </w:r>
          </w:p>
        </w:tc>
      </w:tr>
      <w:tr w:rsidR="009F6AC9" w:rsidRPr="00264807" w14:paraId="166A8E18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502F8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Hobby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F860A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5EBFA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14 (63.6%)</w:t>
            </w:r>
          </w:p>
        </w:tc>
      </w:tr>
      <w:tr w:rsidR="009F6AC9" w:rsidRPr="00264807" w14:paraId="6241D15C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9F202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Enjoying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music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 xml:space="preserve"> 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5EE8D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D5711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8 (36.4%)</w:t>
            </w:r>
          </w:p>
        </w:tc>
      </w:tr>
      <w:tr w:rsidR="009F6AC9" w:rsidRPr="00264807" w14:paraId="7188B048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9A61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Cultural</w:t>
            </w:r>
            <w:proofErr w:type="spellEnd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 xml:space="preserve"> </w:t>
            </w: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activitie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43A8E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3(15.7%)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71FB8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14</w:t>
            </w:r>
          </w:p>
        </w:tc>
      </w:tr>
      <w:tr w:rsidR="009F6AC9" w:rsidRPr="00264807" w14:paraId="168EB44E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F9D37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Theatre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/Cinema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EFF8D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EA361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9 (64.3%)</w:t>
            </w:r>
          </w:p>
        </w:tc>
      </w:tr>
      <w:tr w:rsidR="009F6AC9" w:rsidRPr="00264807" w14:paraId="2A70E874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7D5BF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Concerts</w:t>
            </w:r>
            <w:proofErr w:type="spellEnd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/Festivals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FF02D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DEEDA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4 (28.6%)</w:t>
            </w:r>
          </w:p>
        </w:tc>
      </w:tr>
      <w:tr w:rsidR="009F6AC9" w:rsidRPr="00264807" w14:paraId="0D613C8A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7A04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FB70F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E787E" w14:textId="77777777" w:rsidR="009F6AC9" w:rsidRPr="00264807" w:rsidRDefault="009F6AC9" w:rsidP="009F6AC9">
            <w:pPr>
              <w:spacing w:after="0" w:line="240" w:lineRule="auto"/>
              <w:ind w:firstLineChars="100" w:firstLine="220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1 (7.1%)</w:t>
            </w:r>
          </w:p>
        </w:tc>
      </w:tr>
      <w:tr w:rsidR="009F6AC9" w:rsidRPr="00264807" w14:paraId="402CA887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C07661" w14:textId="2F74C140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proofErr w:type="spellStart"/>
            <w:r w:rsidRPr="009F6AC9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Other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8A1E2A" w14:textId="2D26871F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9F6AC9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13 (15.7%)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B3EA33" w14:textId="3A1A860E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nl-NL"/>
              </w:rPr>
              <w:t>13</w:t>
            </w:r>
          </w:p>
        </w:tc>
      </w:tr>
      <w:tr w:rsidR="009F6AC9" w:rsidRPr="00264807" w14:paraId="360A9F39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C278A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lang w:eastAsia="nl-NL"/>
              </w:rPr>
              <w:t>Personal care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5B5D1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4 (4.8%)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0736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4</w:t>
            </w:r>
          </w:p>
        </w:tc>
      </w:tr>
      <w:tr w:rsidR="009F6AC9" w:rsidRPr="00264807" w14:paraId="3EE9A8A2" w14:textId="77777777" w:rsidTr="001E6237">
        <w:trPr>
          <w:trHeight w:val="3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B2A3E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lang w:eastAsia="nl-NL"/>
              </w:rPr>
              <w:t>Emotional</w:t>
            </w:r>
            <w:proofErr w:type="spellEnd"/>
            <w:r w:rsidRPr="00264807">
              <w:rPr>
                <w:rFonts w:ascii="Calibri" w:eastAsia="Times New Roman" w:hAnsi="Calibri" w:cs="Times New Roman"/>
                <w:b/>
                <w:bCs/>
                <w:lang w:eastAsia="nl-NL"/>
              </w:rPr>
              <w:t xml:space="preserve"> </w:t>
            </w:r>
            <w:proofErr w:type="spellStart"/>
            <w:r w:rsidRPr="00264807">
              <w:rPr>
                <w:rFonts w:ascii="Calibri" w:eastAsia="Times New Roman" w:hAnsi="Calibri" w:cs="Times New Roman"/>
                <w:b/>
                <w:bCs/>
                <w:lang w:eastAsia="nl-NL"/>
              </w:rPr>
              <w:t>expression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072E1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b/>
                <w:bCs/>
                <w:color w:val="000000"/>
                <w:lang w:eastAsia="nl-NL"/>
              </w:rPr>
              <w:t>4 (4.8%)</w:t>
            </w:r>
          </w:p>
        </w:tc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3D9DD" w14:textId="77777777" w:rsidR="009F6AC9" w:rsidRPr="00264807" w:rsidRDefault="009F6AC9" w:rsidP="009F6AC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NL"/>
              </w:rPr>
            </w:pPr>
            <w:r w:rsidRPr="00264807">
              <w:rPr>
                <w:rFonts w:ascii="Calibri" w:eastAsia="Times New Roman" w:hAnsi="Calibri" w:cs="Times New Roman"/>
                <w:color w:val="000000"/>
                <w:lang w:eastAsia="nl-NL"/>
              </w:rPr>
              <w:t>4</w:t>
            </w:r>
          </w:p>
        </w:tc>
      </w:tr>
    </w:tbl>
    <w:p w14:paraId="24F73548" w14:textId="458DC7AB" w:rsidR="00AB1118" w:rsidRPr="009403DE" w:rsidRDefault="00564AF0" w:rsidP="00AB1118">
      <w:pPr>
        <w:rPr>
          <w:b/>
          <w:lang w:val="en-US"/>
        </w:rPr>
      </w:pPr>
      <w:bookmarkStart w:id="2" w:name="_Hlk47107754"/>
      <w:bookmarkEnd w:id="1"/>
      <w:r>
        <w:rPr>
          <w:b/>
          <w:lang w:val="en-US"/>
        </w:rPr>
        <w:t xml:space="preserve">Supplementary </w:t>
      </w:r>
      <w:r w:rsidR="00AB1118" w:rsidRPr="00AB1118">
        <w:rPr>
          <w:b/>
          <w:lang w:val="en-US"/>
        </w:rPr>
        <w:t xml:space="preserve">Table </w:t>
      </w:r>
      <w:r>
        <w:rPr>
          <w:b/>
          <w:lang w:val="en-US"/>
        </w:rPr>
        <w:t>3</w:t>
      </w:r>
      <w:r w:rsidR="001E6237">
        <w:rPr>
          <w:b/>
          <w:lang w:val="en-US"/>
        </w:rPr>
        <w:t>:</w:t>
      </w:r>
      <w:r w:rsidR="00AB1118" w:rsidRPr="00AB1118">
        <w:rPr>
          <w:b/>
          <w:lang w:val="en-US"/>
        </w:rPr>
        <w:t xml:space="preserve"> </w:t>
      </w:r>
      <w:bookmarkStart w:id="3" w:name="_Hlk44347686"/>
      <w:r w:rsidR="001E6237">
        <w:rPr>
          <w:b/>
          <w:lang w:val="en-US"/>
        </w:rPr>
        <w:t>I</w:t>
      </w:r>
      <w:r w:rsidR="00AB1118">
        <w:rPr>
          <w:b/>
          <w:lang w:val="en-US"/>
        </w:rPr>
        <w:t xml:space="preserve">mpact of </w:t>
      </w:r>
      <w:r w:rsidR="001E6237">
        <w:rPr>
          <w:b/>
          <w:lang w:val="en-US"/>
        </w:rPr>
        <w:t>manage</w:t>
      </w:r>
      <w:r w:rsidR="00314AAE">
        <w:rPr>
          <w:b/>
          <w:lang w:val="en-US"/>
        </w:rPr>
        <w:t>ment</w:t>
      </w:r>
      <w:r w:rsidR="00AB1118">
        <w:rPr>
          <w:b/>
          <w:lang w:val="en-US"/>
        </w:rPr>
        <w:t>-related side effects on daily life of VS patients (N=</w:t>
      </w:r>
      <w:r w:rsidR="00314AAE">
        <w:rPr>
          <w:b/>
          <w:lang w:val="en-US"/>
        </w:rPr>
        <w:t>83</w:t>
      </w:r>
      <w:r w:rsidR="00AB1118">
        <w:rPr>
          <w:b/>
          <w:lang w:val="en-US"/>
        </w:rPr>
        <w:t>)</w:t>
      </w:r>
      <w:r w:rsidR="00AB1118" w:rsidRPr="009403DE">
        <w:rPr>
          <w:b/>
          <w:lang w:val="en-US"/>
        </w:rPr>
        <w:t>.</w:t>
      </w:r>
      <w:bookmarkEnd w:id="3"/>
    </w:p>
    <w:bookmarkEnd w:id="2"/>
    <w:p w14:paraId="3AC3CA3F" w14:textId="77777777" w:rsidR="009403DE" w:rsidRPr="00AB1118" w:rsidRDefault="009403DE">
      <w:pPr>
        <w:rPr>
          <w:lang w:val="en-US"/>
        </w:rPr>
      </w:pPr>
    </w:p>
    <w:p w14:paraId="0432AA7B" w14:textId="77777777" w:rsidR="00264807" w:rsidRPr="00AB1118" w:rsidRDefault="00264807">
      <w:pPr>
        <w:rPr>
          <w:lang w:val="en-US"/>
        </w:rPr>
      </w:pPr>
    </w:p>
    <w:p w14:paraId="26C2F120" w14:textId="77777777" w:rsidR="00264807" w:rsidRPr="00AB1118" w:rsidRDefault="00264807">
      <w:pPr>
        <w:rPr>
          <w:lang w:val="en-US"/>
        </w:rPr>
      </w:pPr>
    </w:p>
    <w:p w14:paraId="1FA91432" w14:textId="77777777" w:rsidR="00264807" w:rsidRPr="00AB1118" w:rsidRDefault="00264807">
      <w:pPr>
        <w:rPr>
          <w:lang w:val="en-US"/>
        </w:rPr>
      </w:pPr>
    </w:p>
    <w:p w14:paraId="34788527" w14:textId="77777777" w:rsidR="00264807" w:rsidRPr="00AB1118" w:rsidRDefault="00264807">
      <w:pPr>
        <w:rPr>
          <w:lang w:val="en-US"/>
        </w:rPr>
      </w:pPr>
    </w:p>
    <w:p w14:paraId="0E98EB7C" w14:textId="77777777" w:rsidR="00264807" w:rsidRPr="00AB1118" w:rsidRDefault="00264807">
      <w:pPr>
        <w:rPr>
          <w:lang w:val="en-US"/>
        </w:rPr>
      </w:pPr>
    </w:p>
    <w:p w14:paraId="1B8E9E02" w14:textId="77777777" w:rsidR="00264807" w:rsidRPr="00AB1118" w:rsidRDefault="00264807">
      <w:pPr>
        <w:rPr>
          <w:lang w:val="en-US"/>
        </w:rPr>
      </w:pPr>
    </w:p>
    <w:p w14:paraId="495081C7" w14:textId="77777777" w:rsidR="00264807" w:rsidRPr="00AB1118" w:rsidRDefault="00264807">
      <w:pPr>
        <w:rPr>
          <w:lang w:val="en-US"/>
        </w:rPr>
      </w:pPr>
    </w:p>
    <w:p w14:paraId="308F7AF9" w14:textId="77777777" w:rsidR="00264807" w:rsidRPr="00AB1118" w:rsidRDefault="00264807">
      <w:pPr>
        <w:rPr>
          <w:lang w:val="en-US"/>
        </w:rPr>
      </w:pPr>
    </w:p>
    <w:p w14:paraId="0B6D6778" w14:textId="77777777" w:rsidR="00264807" w:rsidRPr="00AB1118" w:rsidRDefault="00264807">
      <w:pPr>
        <w:rPr>
          <w:lang w:val="en-US"/>
        </w:rPr>
      </w:pPr>
    </w:p>
    <w:p w14:paraId="7F27253B" w14:textId="77777777" w:rsidR="00264807" w:rsidRPr="00AB1118" w:rsidRDefault="00264807">
      <w:pPr>
        <w:rPr>
          <w:lang w:val="en-US"/>
        </w:rPr>
      </w:pPr>
    </w:p>
    <w:p w14:paraId="1BCC42F2" w14:textId="77777777" w:rsidR="00264807" w:rsidRPr="00AB1118" w:rsidRDefault="00264807">
      <w:pPr>
        <w:rPr>
          <w:lang w:val="en-US"/>
        </w:rPr>
      </w:pPr>
    </w:p>
    <w:p w14:paraId="0630F0CB" w14:textId="77777777" w:rsidR="00264807" w:rsidRDefault="00264807">
      <w:pPr>
        <w:rPr>
          <w:lang w:val="en-US"/>
        </w:rPr>
      </w:pPr>
    </w:p>
    <w:p w14:paraId="1E925C09" w14:textId="77777777" w:rsidR="00314AAE" w:rsidRPr="00314AAE" w:rsidRDefault="00314AAE" w:rsidP="00314AAE">
      <w:pPr>
        <w:rPr>
          <w:lang w:val="en-US"/>
        </w:rPr>
      </w:pPr>
    </w:p>
    <w:p w14:paraId="6FE19943" w14:textId="77777777" w:rsidR="00314AAE" w:rsidRPr="00314AAE" w:rsidRDefault="00314AAE" w:rsidP="00314AAE">
      <w:pPr>
        <w:rPr>
          <w:lang w:val="en-US"/>
        </w:rPr>
      </w:pPr>
    </w:p>
    <w:p w14:paraId="3CC190EF" w14:textId="77777777" w:rsidR="00314AAE" w:rsidRPr="00314AAE" w:rsidRDefault="00314AAE" w:rsidP="00314AAE">
      <w:pPr>
        <w:rPr>
          <w:lang w:val="en-US"/>
        </w:rPr>
      </w:pPr>
    </w:p>
    <w:p w14:paraId="68E1E262" w14:textId="77777777" w:rsidR="00314AAE" w:rsidRPr="00314AAE" w:rsidRDefault="00314AAE" w:rsidP="00314AAE">
      <w:pPr>
        <w:rPr>
          <w:lang w:val="en-US"/>
        </w:rPr>
      </w:pPr>
    </w:p>
    <w:p w14:paraId="3CB6C755" w14:textId="77777777" w:rsidR="00314AAE" w:rsidRPr="00314AAE" w:rsidRDefault="00314AAE" w:rsidP="00314AAE">
      <w:pPr>
        <w:rPr>
          <w:lang w:val="en-US"/>
        </w:rPr>
      </w:pPr>
    </w:p>
    <w:p w14:paraId="4B09D9C6" w14:textId="77777777" w:rsidR="00314AAE" w:rsidRPr="00314AAE" w:rsidRDefault="00314AAE" w:rsidP="00314AAE">
      <w:pPr>
        <w:rPr>
          <w:lang w:val="en-US"/>
        </w:rPr>
      </w:pPr>
    </w:p>
    <w:p w14:paraId="53F46F39" w14:textId="77777777" w:rsidR="00314AAE" w:rsidRPr="00314AAE" w:rsidRDefault="00314AAE" w:rsidP="00314AAE">
      <w:pPr>
        <w:rPr>
          <w:lang w:val="en-US"/>
        </w:rPr>
      </w:pPr>
    </w:p>
    <w:p w14:paraId="635BC5EE" w14:textId="77777777" w:rsidR="00314AAE" w:rsidRPr="00314AAE" w:rsidRDefault="00314AAE" w:rsidP="00314AAE">
      <w:pPr>
        <w:rPr>
          <w:lang w:val="en-US"/>
        </w:rPr>
      </w:pPr>
    </w:p>
    <w:p w14:paraId="52C52EB3" w14:textId="77777777" w:rsidR="00314AAE" w:rsidRPr="00314AAE" w:rsidRDefault="00314AAE" w:rsidP="00314AAE">
      <w:pPr>
        <w:rPr>
          <w:lang w:val="en-US"/>
        </w:rPr>
      </w:pPr>
    </w:p>
    <w:p w14:paraId="719D70CD" w14:textId="77777777" w:rsidR="00314AAE" w:rsidRPr="00314AAE" w:rsidRDefault="00314AAE" w:rsidP="00314AAE">
      <w:pPr>
        <w:rPr>
          <w:lang w:val="en-US"/>
        </w:rPr>
      </w:pPr>
    </w:p>
    <w:p w14:paraId="3FFD5844" w14:textId="77777777" w:rsidR="00314AAE" w:rsidRPr="00314AAE" w:rsidRDefault="00314AAE" w:rsidP="00314AAE">
      <w:pPr>
        <w:rPr>
          <w:lang w:val="en-US"/>
        </w:rPr>
      </w:pPr>
    </w:p>
    <w:p w14:paraId="753002D7" w14:textId="77777777" w:rsidR="00314AAE" w:rsidRPr="00314AAE" w:rsidRDefault="00314AAE" w:rsidP="00314AAE">
      <w:pPr>
        <w:rPr>
          <w:lang w:val="en-US"/>
        </w:rPr>
      </w:pPr>
    </w:p>
    <w:p w14:paraId="4DE9DFA6" w14:textId="5336C002" w:rsidR="00314AAE" w:rsidRDefault="00314AAE" w:rsidP="00314AAE">
      <w:pPr>
        <w:rPr>
          <w:lang w:val="en-US"/>
        </w:rPr>
      </w:pPr>
    </w:p>
    <w:p w14:paraId="7670F1A7" w14:textId="59A799E0" w:rsidR="001E6237" w:rsidRPr="00314AAE" w:rsidRDefault="001E6237" w:rsidP="00314AAE">
      <w:pPr>
        <w:rPr>
          <w:lang w:val="en-US"/>
        </w:rPr>
      </w:pPr>
      <w:r w:rsidRPr="001E6237">
        <w:rPr>
          <w:vertAlign w:val="superscript"/>
          <w:lang w:val="en-US"/>
        </w:rPr>
        <w:t>a</w:t>
      </w:r>
      <w:r>
        <w:rPr>
          <w:lang w:val="en-US"/>
        </w:rPr>
        <w:t xml:space="preserve"> treated patients n=</w:t>
      </w:r>
      <w:r w:rsidR="008B7289">
        <w:rPr>
          <w:lang w:val="en-US"/>
        </w:rPr>
        <w:t xml:space="preserve"> 83</w:t>
      </w:r>
      <w:r>
        <w:rPr>
          <w:lang w:val="en-US"/>
        </w:rPr>
        <w:t xml:space="preserve">, patients in wait and scan protocol n= </w:t>
      </w:r>
      <w:r w:rsidR="008B7289">
        <w:rPr>
          <w:lang w:val="en-US"/>
        </w:rPr>
        <w:t>0</w:t>
      </w:r>
      <w:r>
        <w:rPr>
          <w:lang w:val="en-US"/>
        </w:rPr>
        <w:t>.</w:t>
      </w:r>
    </w:p>
    <w:p w14:paraId="2035D2BA" w14:textId="77777777" w:rsidR="00314AAE" w:rsidRPr="00314AAE" w:rsidRDefault="00314AAE" w:rsidP="00314AAE">
      <w:pPr>
        <w:rPr>
          <w:lang w:val="en-US"/>
        </w:rPr>
      </w:pPr>
    </w:p>
    <w:p w14:paraId="2530D0A3" w14:textId="77777777" w:rsidR="001E6237" w:rsidRDefault="00314AAE" w:rsidP="001E6237">
      <w:pPr>
        <w:tabs>
          <w:tab w:val="left" w:pos="2974"/>
        </w:tabs>
        <w:rPr>
          <w:lang w:val="en-US"/>
        </w:rPr>
      </w:pPr>
      <w:r>
        <w:rPr>
          <w:lang w:val="en-US"/>
        </w:rPr>
        <w:tab/>
      </w:r>
      <w:bookmarkStart w:id="4" w:name="_Hlk47107824"/>
    </w:p>
    <w:bookmarkEnd w:id="4"/>
    <w:sectPr w:rsidR="001E6237" w:rsidSect="00264807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2B054" w14:textId="77777777" w:rsidR="00462EEA" w:rsidRDefault="00462EEA" w:rsidP="00264807">
      <w:pPr>
        <w:spacing w:after="0" w:line="240" w:lineRule="auto"/>
      </w:pPr>
      <w:r>
        <w:separator/>
      </w:r>
    </w:p>
  </w:endnote>
  <w:endnote w:type="continuationSeparator" w:id="0">
    <w:p w14:paraId="2D4CCD29" w14:textId="77777777" w:rsidR="00462EEA" w:rsidRDefault="00462EEA" w:rsidP="002648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C6A05" w14:textId="77777777" w:rsidR="00462EEA" w:rsidRDefault="00462EEA" w:rsidP="00264807">
      <w:pPr>
        <w:spacing w:after="0" w:line="240" w:lineRule="auto"/>
      </w:pPr>
      <w:r>
        <w:separator/>
      </w:r>
    </w:p>
  </w:footnote>
  <w:footnote w:type="continuationSeparator" w:id="0">
    <w:p w14:paraId="33A8ECD3" w14:textId="77777777" w:rsidR="00462EEA" w:rsidRDefault="00462EEA" w:rsidP="002648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Dc1MLYwNjA0NjVT0lEKTi0uzszPAykwrAUA4yPzNCwAAAA="/>
  </w:docVars>
  <w:rsids>
    <w:rsidRoot w:val="009403DE"/>
    <w:rsid w:val="0002643F"/>
    <w:rsid w:val="000D0D5F"/>
    <w:rsid w:val="000E4152"/>
    <w:rsid w:val="00123D9B"/>
    <w:rsid w:val="001E6237"/>
    <w:rsid w:val="0022624E"/>
    <w:rsid w:val="00264807"/>
    <w:rsid w:val="002E3D0B"/>
    <w:rsid w:val="00305D7C"/>
    <w:rsid w:val="00310C66"/>
    <w:rsid w:val="00314AAE"/>
    <w:rsid w:val="00363BAB"/>
    <w:rsid w:val="003E26DE"/>
    <w:rsid w:val="00462EEA"/>
    <w:rsid w:val="0054430D"/>
    <w:rsid w:val="00564AF0"/>
    <w:rsid w:val="00654F7C"/>
    <w:rsid w:val="006C4B80"/>
    <w:rsid w:val="007242B7"/>
    <w:rsid w:val="007E121F"/>
    <w:rsid w:val="00875D63"/>
    <w:rsid w:val="008B7289"/>
    <w:rsid w:val="009403DE"/>
    <w:rsid w:val="009A05F1"/>
    <w:rsid w:val="009D101C"/>
    <w:rsid w:val="009D1FEC"/>
    <w:rsid w:val="009F6AC9"/>
    <w:rsid w:val="00A014FA"/>
    <w:rsid w:val="00A100ED"/>
    <w:rsid w:val="00A42AF8"/>
    <w:rsid w:val="00A626AB"/>
    <w:rsid w:val="00AB1118"/>
    <w:rsid w:val="00AD3420"/>
    <w:rsid w:val="00AD5393"/>
    <w:rsid w:val="00B413BA"/>
    <w:rsid w:val="00C1452C"/>
    <w:rsid w:val="00C332D1"/>
    <w:rsid w:val="00C45F94"/>
    <w:rsid w:val="00E10A1E"/>
    <w:rsid w:val="00E2470A"/>
    <w:rsid w:val="00EB2EDC"/>
    <w:rsid w:val="00EB6636"/>
    <w:rsid w:val="00EC05C7"/>
    <w:rsid w:val="00F15FD2"/>
    <w:rsid w:val="00F41F1D"/>
    <w:rsid w:val="00F47243"/>
    <w:rsid w:val="00FD2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97EBC"/>
  <w15:chartTrackingRefBased/>
  <w15:docId w15:val="{34D11708-7FD8-41E4-8AA6-FB558534B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Bijschrift">
    <w:name w:val="caption"/>
    <w:basedOn w:val="Standaard"/>
    <w:next w:val="Standaard"/>
    <w:uiPriority w:val="35"/>
    <w:unhideWhenUsed/>
    <w:qFormat/>
    <w:rsid w:val="009403D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Koptekst">
    <w:name w:val="header"/>
    <w:basedOn w:val="Standaard"/>
    <w:link w:val="KoptekstChar"/>
    <w:uiPriority w:val="99"/>
    <w:unhideWhenUsed/>
    <w:rsid w:val="002648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264807"/>
  </w:style>
  <w:style w:type="paragraph" w:styleId="Voettekst">
    <w:name w:val="footer"/>
    <w:basedOn w:val="Standaard"/>
    <w:link w:val="VoettekstChar"/>
    <w:uiPriority w:val="99"/>
    <w:unhideWhenUsed/>
    <w:rsid w:val="002648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264807"/>
  </w:style>
  <w:style w:type="paragraph" w:styleId="Ballontekst">
    <w:name w:val="Balloon Text"/>
    <w:basedOn w:val="Standaard"/>
    <w:link w:val="BallontekstChar"/>
    <w:uiPriority w:val="99"/>
    <w:semiHidden/>
    <w:unhideWhenUsed/>
    <w:rsid w:val="00F15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15FD2"/>
    <w:rPr>
      <w:rFonts w:ascii="Segoe UI" w:hAnsi="Segoe UI" w:cs="Segoe UI"/>
      <w:sz w:val="18"/>
      <w:szCs w:val="18"/>
    </w:rPr>
  </w:style>
  <w:style w:type="paragraph" w:styleId="Geenafstand">
    <w:name w:val="No Spacing"/>
    <w:uiPriority w:val="1"/>
    <w:qFormat/>
    <w:rsid w:val="009A05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1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5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aboudUMC</Company>
  <LinksUpToDate>false</LinksUpToDate>
  <CharactersWithSpaces>5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mskerken, Phylisha van</dc:creator>
  <cp:keywords/>
  <dc:description/>
  <cp:lastModifiedBy>Pruijn, Ineke</cp:lastModifiedBy>
  <cp:revision>2</cp:revision>
  <cp:lastPrinted>2022-05-30T10:25:00Z</cp:lastPrinted>
  <dcterms:created xsi:type="dcterms:W3CDTF">2023-04-26T16:43:00Z</dcterms:created>
  <dcterms:modified xsi:type="dcterms:W3CDTF">2023-04-26T16:43:00Z</dcterms:modified>
</cp:coreProperties>
</file>